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530338" w14:textId="4673A5B7" w:rsidR="00125397" w:rsidRPr="00E7355E" w:rsidRDefault="009112E1" w:rsidP="00125397">
      <w:pPr>
        <w:spacing w:after="0" w:line="240" w:lineRule="auto"/>
        <w:rPr>
          <w:rFonts w:ascii="Glacial Indifference" w:hAnsi="Glacial Indifference"/>
          <w:b/>
          <w:sz w:val="28"/>
          <w:szCs w:val="28"/>
        </w:rPr>
      </w:pPr>
      <w:r>
        <w:rPr>
          <w:rFonts w:ascii="Glacial Indifference" w:hAnsi="Glacial Indifference"/>
          <w:b/>
          <w:sz w:val="28"/>
          <w:szCs w:val="28"/>
        </w:rPr>
        <w:t>Tactical Teams-Transformation to New Church</w:t>
      </w:r>
    </w:p>
    <w:p w14:paraId="63AF575B" w14:textId="5D054CFC" w:rsidR="00125397" w:rsidRDefault="009112E1" w:rsidP="00125397">
      <w:pPr>
        <w:spacing w:after="0" w:line="240" w:lineRule="auto"/>
        <w:rPr>
          <w:rFonts w:ascii="Glacial Indifference" w:hAnsi="Glacial Indifference"/>
          <w:b/>
          <w:sz w:val="28"/>
          <w:szCs w:val="28"/>
        </w:rPr>
      </w:pPr>
      <w:r>
        <w:rPr>
          <w:rFonts w:ascii="Glacial Indifference" w:hAnsi="Glacial Indifference"/>
          <w:b/>
          <w:sz w:val="28"/>
          <w:szCs w:val="28"/>
        </w:rPr>
        <w:t>November 20 2020</w:t>
      </w:r>
    </w:p>
    <w:p w14:paraId="4AFC7731" w14:textId="2D99E09A" w:rsidR="00202A42" w:rsidRDefault="009112E1" w:rsidP="00125397">
      <w:pPr>
        <w:spacing w:after="0" w:line="240" w:lineRule="auto"/>
        <w:rPr>
          <w:rFonts w:ascii="Glacial Indifference" w:hAnsi="Glacial Indifference"/>
          <w:b/>
          <w:sz w:val="28"/>
          <w:szCs w:val="28"/>
        </w:rPr>
      </w:pPr>
      <w:r>
        <w:rPr>
          <w:rFonts w:ascii="Glacial Indifference" w:hAnsi="Glacial Indifference"/>
          <w:b/>
          <w:sz w:val="28"/>
          <w:szCs w:val="28"/>
        </w:rPr>
        <w:t>Zoom Meeting</w:t>
      </w:r>
    </w:p>
    <w:p w14:paraId="034A4DCA" w14:textId="5496E9B1" w:rsidR="004059EA" w:rsidRDefault="004059EA" w:rsidP="00125397">
      <w:pPr>
        <w:spacing w:after="0" w:line="240" w:lineRule="auto"/>
        <w:rPr>
          <w:rFonts w:ascii="Glacial Indifference" w:hAnsi="Glacial Indifference"/>
          <w:b/>
          <w:sz w:val="28"/>
          <w:szCs w:val="28"/>
        </w:rPr>
      </w:pPr>
    </w:p>
    <w:p w14:paraId="3C9004B1" w14:textId="014A3E52" w:rsidR="004059EA" w:rsidRDefault="004059EA" w:rsidP="00125397">
      <w:pPr>
        <w:spacing w:after="0" w:line="240" w:lineRule="auto"/>
        <w:rPr>
          <w:rFonts w:ascii="Glacial Indifference" w:hAnsi="Glacial Indifference"/>
          <w:b/>
          <w:sz w:val="28"/>
          <w:szCs w:val="28"/>
        </w:rPr>
      </w:pPr>
      <w:r>
        <w:rPr>
          <w:rFonts w:ascii="Glacial Indifference" w:hAnsi="Glacial Indifference"/>
          <w:b/>
          <w:sz w:val="28"/>
          <w:szCs w:val="28"/>
        </w:rPr>
        <w:t>People Present: Terrell McTyer, Courtney Armento, Carla Leon and Mary Beth Becker</w:t>
      </w:r>
    </w:p>
    <w:p w14:paraId="40445823" w14:textId="18F5FE6D" w:rsidR="006D2749" w:rsidRDefault="006D2749" w:rsidP="00125397">
      <w:pPr>
        <w:spacing w:after="0" w:line="240" w:lineRule="auto"/>
        <w:rPr>
          <w:rFonts w:ascii="Glacial Indifference" w:hAnsi="Glacial Indifference"/>
          <w:b/>
          <w:sz w:val="28"/>
          <w:szCs w:val="28"/>
        </w:rPr>
      </w:pPr>
    </w:p>
    <w:p w14:paraId="302E488E" w14:textId="06697620" w:rsidR="006D2749" w:rsidRDefault="006D2749" w:rsidP="00125397">
      <w:pPr>
        <w:spacing w:after="0" w:line="240" w:lineRule="auto"/>
        <w:rPr>
          <w:rFonts w:ascii="Glacial Indifference" w:hAnsi="Glacial Indifference"/>
          <w:b/>
          <w:sz w:val="28"/>
          <w:szCs w:val="28"/>
        </w:rPr>
      </w:pPr>
      <w:r>
        <w:rPr>
          <w:rFonts w:ascii="Glacial Indifference" w:hAnsi="Glacial Indifference"/>
          <w:b/>
          <w:sz w:val="28"/>
          <w:szCs w:val="28"/>
        </w:rPr>
        <w:t>Video Playback</w:t>
      </w:r>
      <w:r w:rsidR="00F43413">
        <w:rPr>
          <w:rFonts w:ascii="Glacial Indifference" w:hAnsi="Glacial Indifference"/>
          <w:b/>
          <w:sz w:val="28"/>
          <w:szCs w:val="28"/>
        </w:rPr>
        <w:t>:</w:t>
      </w:r>
      <w:r w:rsidR="009112E1" w:rsidRPr="009112E1">
        <w:t xml:space="preserve"> </w:t>
      </w:r>
      <w:hyperlink r:id="rId8" w:tgtFrame="_blank" w:history="1">
        <w:r w:rsidR="009112E1">
          <w:rPr>
            <w:rStyle w:val="Hyperlink"/>
            <w:rFonts w:ascii="Arial" w:hAnsi="Arial" w:cs="Arial"/>
            <w:sz w:val="23"/>
            <w:szCs w:val="23"/>
            <w:u w:val="none"/>
            <w:shd w:val="clear" w:color="auto" w:fill="F4F4F4"/>
          </w:rPr>
          <w:t>https://youtu.be/otrsOEJ84no</w:t>
        </w:r>
      </w:hyperlink>
    </w:p>
    <w:p w14:paraId="075199C2" w14:textId="60844BD1" w:rsidR="00085ACC" w:rsidRDefault="00085ACC" w:rsidP="00125397">
      <w:pPr>
        <w:spacing w:after="0" w:line="240" w:lineRule="auto"/>
        <w:rPr>
          <w:rFonts w:ascii="Glacial Indifference" w:hAnsi="Glacial Indifference"/>
          <w:b/>
          <w:sz w:val="28"/>
          <w:szCs w:val="28"/>
        </w:rPr>
      </w:pPr>
    </w:p>
    <w:p w14:paraId="007F505A" w14:textId="4C0C345B" w:rsidR="00930943" w:rsidRDefault="004059EA" w:rsidP="004059EA">
      <w:pPr>
        <w:pStyle w:val="ListParagraph"/>
        <w:numPr>
          <w:ilvl w:val="0"/>
          <w:numId w:val="10"/>
        </w:numPr>
        <w:spacing w:after="0" w:line="240" w:lineRule="auto"/>
        <w:rPr>
          <w:rFonts w:ascii="Glacial Indifference" w:hAnsi="Glacial Indifference"/>
        </w:rPr>
      </w:pPr>
      <w:r>
        <w:rPr>
          <w:rFonts w:ascii="Glacial Indifference" w:hAnsi="Glacial Indifference"/>
        </w:rPr>
        <w:t>Terrell talked about how he is trying to recruit more people (younger) for the tactical teams.</w:t>
      </w:r>
    </w:p>
    <w:p w14:paraId="0B416CE4" w14:textId="17FF71C8" w:rsidR="004059EA" w:rsidRDefault="003E7B32" w:rsidP="004059EA">
      <w:pPr>
        <w:pStyle w:val="ListParagraph"/>
        <w:numPr>
          <w:ilvl w:val="0"/>
          <w:numId w:val="10"/>
        </w:numPr>
        <w:spacing w:after="0" w:line="240" w:lineRule="auto"/>
        <w:rPr>
          <w:rFonts w:ascii="Glacial Indifference" w:hAnsi="Glacial Indifference"/>
        </w:rPr>
      </w:pPr>
      <w:r>
        <w:rPr>
          <w:rFonts w:ascii="Glacial Indifference" w:hAnsi="Glacial Indifference"/>
        </w:rPr>
        <w:t>Terrell talked about the Summit page update with notes and videos from all the other tactical teams.</w:t>
      </w:r>
    </w:p>
    <w:p w14:paraId="3DBCCB1E" w14:textId="5AFAF858" w:rsidR="003E7B32" w:rsidRDefault="003E7B32" w:rsidP="004059EA">
      <w:pPr>
        <w:pStyle w:val="ListParagraph"/>
        <w:numPr>
          <w:ilvl w:val="0"/>
          <w:numId w:val="10"/>
        </w:numPr>
        <w:spacing w:after="0" w:line="240" w:lineRule="auto"/>
        <w:rPr>
          <w:rFonts w:ascii="Glacial Indifference" w:hAnsi="Glacial Indifference"/>
        </w:rPr>
      </w:pPr>
      <w:r>
        <w:rPr>
          <w:rFonts w:ascii="Glacial Indifference" w:hAnsi="Glacial Indifference"/>
        </w:rPr>
        <w:t>Terrell also encouraged everyone to add to the collaborative working document.</w:t>
      </w:r>
    </w:p>
    <w:p w14:paraId="4C05DDE4" w14:textId="032E8595" w:rsidR="00671C9A" w:rsidRDefault="00671C9A" w:rsidP="004059EA">
      <w:pPr>
        <w:pStyle w:val="ListParagraph"/>
        <w:numPr>
          <w:ilvl w:val="0"/>
          <w:numId w:val="10"/>
        </w:numPr>
        <w:spacing w:after="0" w:line="240" w:lineRule="auto"/>
        <w:rPr>
          <w:rFonts w:ascii="Glacial Indifference" w:hAnsi="Glacial Indifference"/>
        </w:rPr>
      </w:pPr>
      <w:r>
        <w:rPr>
          <w:rFonts w:ascii="Glacial Indifference" w:hAnsi="Glacial Indifference"/>
        </w:rPr>
        <w:t>Courtney shared her experience of her church going through Multiply Movement.</w:t>
      </w:r>
    </w:p>
    <w:p w14:paraId="2AC76173" w14:textId="28A52059" w:rsidR="00671C9A" w:rsidRDefault="00671C9A" w:rsidP="00671C9A">
      <w:pPr>
        <w:pStyle w:val="ListParagraph"/>
        <w:numPr>
          <w:ilvl w:val="1"/>
          <w:numId w:val="10"/>
        </w:numPr>
        <w:spacing w:after="0" w:line="240" w:lineRule="auto"/>
        <w:rPr>
          <w:rFonts w:ascii="Glacial Indifference" w:hAnsi="Glacial Indifference"/>
        </w:rPr>
      </w:pPr>
      <w:r>
        <w:rPr>
          <w:rFonts w:ascii="Glacial Indifference" w:hAnsi="Glacial Indifference"/>
        </w:rPr>
        <w:t>There was a timeframe so people knew they had to work for a certain outcome.</w:t>
      </w:r>
    </w:p>
    <w:p w14:paraId="61D6C9CD" w14:textId="755FC465" w:rsidR="00671C9A" w:rsidRDefault="00671C9A" w:rsidP="00671C9A">
      <w:pPr>
        <w:pStyle w:val="ListParagraph"/>
        <w:numPr>
          <w:ilvl w:val="1"/>
          <w:numId w:val="10"/>
        </w:numPr>
        <w:spacing w:after="0" w:line="240" w:lineRule="auto"/>
        <w:rPr>
          <w:rFonts w:ascii="Glacial Indifference" w:hAnsi="Glacial Indifference"/>
        </w:rPr>
      </w:pPr>
      <w:r>
        <w:rPr>
          <w:rFonts w:ascii="Glacial Indifference" w:hAnsi="Glacial Indifference"/>
        </w:rPr>
        <w:t>There was a clear process which assisted with a timeline and deadline which helped people to focus.</w:t>
      </w:r>
    </w:p>
    <w:p w14:paraId="75FE4DAD" w14:textId="79C9D070" w:rsidR="00671C9A" w:rsidRDefault="00671C9A" w:rsidP="00671C9A">
      <w:pPr>
        <w:pStyle w:val="ListParagraph"/>
        <w:numPr>
          <w:ilvl w:val="1"/>
          <w:numId w:val="10"/>
        </w:numPr>
        <w:spacing w:after="0" w:line="240" w:lineRule="auto"/>
        <w:rPr>
          <w:rFonts w:ascii="Glacial Indifference" w:hAnsi="Glacial Indifference"/>
        </w:rPr>
      </w:pPr>
      <w:r>
        <w:rPr>
          <w:rFonts w:ascii="Glacial Indifference" w:hAnsi="Glacial Indifference"/>
        </w:rPr>
        <w:t>There was no cross talk and being on Zoom helped with there not being cross talk.</w:t>
      </w:r>
    </w:p>
    <w:p w14:paraId="4E4E56CB" w14:textId="2EF9FDAB" w:rsidR="00671C9A" w:rsidRDefault="00671C9A" w:rsidP="00671C9A">
      <w:pPr>
        <w:pStyle w:val="ListParagraph"/>
        <w:numPr>
          <w:ilvl w:val="1"/>
          <w:numId w:val="10"/>
        </w:numPr>
        <w:spacing w:after="0" w:line="240" w:lineRule="auto"/>
        <w:rPr>
          <w:rFonts w:ascii="Glacial Indifference" w:hAnsi="Glacial Indifference"/>
        </w:rPr>
      </w:pPr>
      <w:r>
        <w:rPr>
          <w:rFonts w:ascii="Glacial Indifference" w:hAnsi="Glacial Indifference"/>
        </w:rPr>
        <w:t>Terrell assisted with a calm, but firm presence.</w:t>
      </w:r>
    </w:p>
    <w:p w14:paraId="478546B4" w14:textId="4D54720A" w:rsidR="00671C9A" w:rsidRDefault="00671C9A" w:rsidP="00671C9A">
      <w:pPr>
        <w:pStyle w:val="ListParagraph"/>
        <w:numPr>
          <w:ilvl w:val="1"/>
          <w:numId w:val="10"/>
        </w:numPr>
        <w:spacing w:after="0" w:line="240" w:lineRule="auto"/>
        <w:rPr>
          <w:rFonts w:ascii="Glacial Indifference" w:hAnsi="Glacial Indifference"/>
        </w:rPr>
      </w:pPr>
      <w:r>
        <w:rPr>
          <w:rFonts w:ascii="Glacial Indifference" w:hAnsi="Glacial Indifference"/>
        </w:rPr>
        <w:t>Courtney did point out the gender bias with the church accepting what was said even though it was the same message she was giving.</w:t>
      </w:r>
    </w:p>
    <w:p w14:paraId="3BA7D5C1" w14:textId="6D86C262" w:rsidR="00671C9A" w:rsidRPr="004059EA" w:rsidRDefault="00671C9A" w:rsidP="00671C9A">
      <w:pPr>
        <w:pStyle w:val="ListParagraph"/>
        <w:numPr>
          <w:ilvl w:val="1"/>
          <w:numId w:val="10"/>
        </w:numPr>
        <w:spacing w:after="0" w:line="240" w:lineRule="auto"/>
        <w:rPr>
          <w:rFonts w:ascii="Glacial Indifference" w:hAnsi="Glacial Indifference"/>
        </w:rPr>
      </w:pPr>
      <w:r>
        <w:rPr>
          <w:rFonts w:ascii="Glacial Indifference" w:hAnsi="Glacial Indifference"/>
        </w:rPr>
        <w:t>Courtney said it helped that Terrell isn’t invested in the outcome (meaning he wasn’t a part of the organization) so he wasn’t trying to control.</w:t>
      </w:r>
    </w:p>
    <w:p w14:paraId="72458C9E" w14:textId="4DC95533" w:rsidR="00331520" w:rsidRDefault="00331520" w:rsidP="00331520">
      <w:pPr>
        <w:pStyle w:val="ListParagraph"/>
        <w:numPr>
          <w:ilvl w:val="0"/>
          <w:numId w:val="10"/>
        </w:numPr>
        <w:spacing w:after="0" w:line="240" w:lineRule="auto"/>
        <w:rPr>
          <w:rFonts w:ascii="Glacial Indifference" w:hAnsi="Glacial Indifference"/>
        </w:rPr>
      </w:pPr>
      <w:r>
        <w:rPr>
          <w:rFonts w:ascii="Glacial Indifference" w:hAnsi="Glacial Indifference"/>
        </w:rPr>
        <w:t>Goal is to finish the work on writing the vision today.</w:t>
      </w:r>
    </w:p>
    <w:p w14:paraId="3FD66D3A" w14:textId="63497E4E" w:rsidR="0089238D" w:rsidRDefault="0089238D" w:rsidP="0089238D">
      <w:pPr>
        <w:pStyle w:val="ListParagraph"/>
        <w:numPr>
          <w:ilvl w:val="1"/>
          <w:numId w:val="10"/>
        </w:numPr>
        <w:spacing w:after="0" w:line="240" w:lineRule="auto"/>
        <w:rPr>
          <w:rFonts w:ascii="Glacial Indifference" w:hAnsi="Glacial Indifference"/>
        </w:rPr>
      </w:pPr>
      <w:r>
        <w:rPr>
          <w:rFonts w:ascii="Glacial Indifference" w:hAnsi="Glacial Indifference"/>
        </w:rPr>
        <w:t>Terrell-Build a culture of coaching that there are more people that take on that spiritual responsibility and get trained on leading people through a transformation process without having a stake in the game.</w:t>
      </w:r>
    </w:p>
    <w:p w14:paraId="53EDF515" w14:textId="77777777" w:rsidR="0089238D" w:rsidRDefault="0089238D" w:rsidP="0089238D">
      <w:pPr>
        <w:pStyle w:val="ListParagraph"/>
        <w:numPr>
          <w:ilvl w:val="1"/>
          <w:numId w:val="10"/>
        </w:numPr>
        <w:spacing w:after="0" w:line="240" w:lineRule="auto"/>
        <w:rPr>
          <w:rFonts w:ascii="Glacial Indifference" w:hAnsi="Glacial Indifference"/>
        </w:rPr>
      </w:pPr>
      <w:r>
        <w:rPr>
          <w:rFonts w:ascii="Glacial Indifference" w:hAnsi="Glacial Indifference"/>
        </w:rPr>
        <w:t>Terrell has talked about how transformation has become about not dying, but if it is done right it is something that would happen every 5-7 years.  It is ongoing.</w:t>
      </w:r>
    </w:p>
    <w:p w14:paraId="6AE00CE7" w14:textId="77777777" w:rsidR="0089238D" w:rsidRDefault="0089238D" w:rsidP="0089238D">
      <w:pPr>
        <w:pStyle w:val="ListParagraph"/>
        <w:numPr>
          <w:ilvl w:val="1"/>
          <w:numId w:val="10"/>
        </w:numPr>
        <w:spacing w:after="0" w:line="240" w:lineRule="auto"/>
        <w:rPr>
          <w:rFonts w:ascii="Glacial Indifference" w:hAnsi="Glacial Indifference"/>
        </w:rPr>
      </w:pPr>
      <w:r>
        <w:rPr>
          <w:rFonts w:ascii="Glacial Indifference" w:hAnsi="Glacial Indifference"/>
        </w:rPr>
        <w:t>Terrell talked about the negative relationship between New Church and Transformation.</w:t>
      </w:r>
    </w:p>
    <w:p w14:paraId="305BF7CC" w14:textId="77777777" w:rsidR="0089238D" w:rsidRDefault="0089238D" w:rsidP="0089238D">
      <w:pPr>
        <w:pStyle w:val="ListParagraph"/>
        <w:numPr>
          <w:ilvl w:val="1"/>
          <w:numId w:val="10"/>
        </w:numPr>
        <w:spacing w:after="0" w:line="240" w:lineRule="auto"/>
        <w:rPr>
          <w:rFonts w:ascii="Glacial Indifference" w:hAnsi="Glacial Indifference"/>
        </w:rPr>
      </w:pPr>
      <w:r>
        <w:rPr>
          <w:rFonts w:ascii="Glacial Indifference" w:hAnsi="Glacial Indifference"/>
        </w:rPr>
        <w:t>One vision Terrell sees is to change that negativity of a transformation.</w:t>
      </w:r>
    </w:p>
    <w:p w14:paraId="533E2CF1" w14:textId="77777777" w:rsidR="0089238D" w:rsidRDefault="0089238D" w:rsidP="0089238D">
      <w:pPr>
        <w:pStyle w:val="ListParagraph"/>
        <w:numPr>
          <w:ilvl w:val="1"/>
          <w:numId w:val="10"/>
        </w:numPr>
        <w:spacing w:after="0" w:line="240" w:lineRule="auto"/>
        <w:rPr>
          <w:rFonts w:ascii="Glacial Indifference" w:hAnsi="Glacial Indifference"/>
        </w:rPr>
      </w:pPr>
      <w:r>
        <w:rPr>
          <w:rFonts w:ascii="Glacial Indifference" w:hAnsi="Glacial Indifference"/>
        </w:rPr>
        <w:t>Terrell also wants to see more ministries own their part in the transformation process.</w:t>
      </w:r>
    </w:p>
    <w:p w14:paraId="134EFF9B" w14:textId="77777777" w:rsidR="0089238D" w:rsidRDefault="0089238D" w:rsidP="0089238D">
      <w:pPr>
        <w:pStyle w:val="ListParagraph"/>
        <w:numPr>
          <w:ilvl w:val="1"/>
          <w:numId w:val="10"/>
        </w:numPr>
        <w:spacing w:after="0" w:line="240" w:lineRule="auto"/>
        <w:rPr>
          <w:rFonts w:ascii="Glacial Indifference" w:hAnsi="Glacial Indifference"/>
        </w:rPr>
      </w:pPr>
      <w:r>
        <w:rPr>
          <w:rFonts w:ascii="Glacial Indifference" w:hAnsi="Glacial Indifference"/>
        </w:rPr>
        <w:t>Terrell talked about Multiply Movement and how that can be seen as transformation.</w:t>
      </w:r>
    </w:p>
    <w:p w14:paraId="58B09FEB" w14:textId="5E9F607C" w:rsidR="0089238D" w:rsidRDefault="0089238D" w:rsidP="0089238D">
      <w:pPr>
        <w:pStyle w:val="ListParagraph"/>
        <w:numPr>
          <w:ilvl w:val="1"/>
          <w:numId w:val="10"/>
        </w:numPr>
        <w:spacing w:after="0" w:line="240" w:lineRule="auto"/>
        <w:rPr>
          <w:rFonts w:ascii="Glacial Indifference" w:hAnsi="Glacial Indifference"/>
        </w:rPr>
      </w:pPr>
      <w:r>
        <w:rPr>
          <w:rFonts w:ascii="Glacial Indifference" w:hAnsi="Glacial Indifference"/>
        </w:rPr>
        <w:t>Terrell talked about legacy and how churches that are ending need to be thinking about legacy and what that means.</w:t>
      </w:r>
    </w:p>
    <w:p w14:paraId="0AF3E692" w14:textId="77777777" w:rsidR="0089238D" w:rsidRDefault="0089238D" w:rsidP="0089238D">
      <w:pPr>
        <w:pStyle w:val="ListParagraph"/>
        <w:numPr>
          <w:ilvl w:val="1"/>
          <w:numId w:val="10"/>
        </w:numPr>
        <w:spacing w:after="0" w:line="240" w:lineRule="auto"/>
        <w:rPr>
          <w:rFonts w:ascii="Glacial Indifference" w:hAnsi="Glacial Indifference"/>
        </w:rPr>
      </w:pPr>
      <w:r>
        <w:rPr>
          <w:rFonts w:ascii="Glacial Indifference" w:hAnsi="Glacial Indifference"/>
        </w:rPr>
        <w:t>Another vision, Terrell hopes to see more existing churches going through Multiply Movement.</w:t>
      </w:r>
    </w:p>
    <w:p w14:paraId="157F690E" w14:textId="0055A59D" w:rsidR="0089238D" w:rsidRDefault="0089238D" w:rsidP="0089238D">
      <w:pPr>
        <w:pStyle w:val="ListParagraph"/>
        <w:numPr>
          <w:ilvl w:val="1"/>
          <w:numId w:val="10"/>
        </w:numPr>
        <w:spacing w:after="0" w:line="240" w:lineRule="auto"/>
        <w:rPr>
          <w:rFonts w:ascii="Glacial Indifference" w:hAnsi="Glacial Indifference"/>
        </w:rPr>
      </w:pPr>
      <w:r>
        <w:rPr>
          <w:rFonts w:ascii="Glacial Indifference" w:hAnsi="Glacial Indifference"/>
        </w:rPr>
        <w:t>Carla talked about how this shows the importance of trust within a team.  She went on further to say by 2025 spiritual development of leaders is raised up and not put on the back burner.  Courtney brought up Circle Leadership, so everyone is more equal.  Lay leadership is very critical to this part.</w:t>
      </w:r>
    </w:p>
    <w:p w14:paraId="70BF2CDB" w14:textId="5FEE27E7" w:rsidR="00302F87" w:rsidRDefault="009C57A8" w:rsidP="0089238D">
      <w:pPr>
        <w:pStyle w:val="ListParagraph"/>
        <w:numPr>
          <w:ilvl w:val="1"/>
          <w:numId w:val="10"/>
        </w:numPr>
        <w:spacing w:after="0" w:line="240" w:lineRule="auto"/>
        <w:rPr>
          <w:rFonts w:ascii="Glacial Indifference" w:hAnsi="Glacial Indifference"/>
        </w:rPr>
      </w:pPr>
      <w:r>
        <w:rPr>
          <w:rFonts w:ascii="Glacial Indifference" w:hAnsi="Glacial Indifference"/>
        </w:rPr>
        <w:t xml:space="preserve">Carla-Talked about change of mindset vs. transformation. Talked about identifying assumptions rather than focusing on orthodoxies. </w:t>
      </w:r>
    </w:p>
    <w:p w14:paraId="4E7DB663" w14:textId="3FDF0C96" w:rsidR="009C57A8" w:rsidRDefault="009C57A8" w:rsidP="0089238D">
      <w:pPr>
        <w:pStyle w:val="ListParagraph"/>
        <w:numPr>
          <w:ilvl w:val="1"/>
          <w:numId w:val="10"/>
        </w:numPr>
        <w:spacing w:after="0" w:line="240" w:lineRule="auto"/>
        <w:rPr>
          <w:rFonts w:ascii="Glacial Indifference" w:hAnsi="Glacial Indifference"/>
        </w:rPr>
      </w:pPr>
      <w:r>
        <w:rPr>
          <w:rFonts w:ascii="Glacial Indifference" w:hAnsi="Glacial Indifference"/>
        </w:rPr>
        <w:lastRenderedPageBreak/>
        <w:t>Terrell-Talked about identity, younger people know how to put out the image they want to project out there.</w:t>
      </w:r>
      <w:r w:rsidR="002C71F4">
        <w:rPr>
          <w:rFonts w:ascii="Glacial Indifference" w:hAnsi="Glacial Indifference"/>
        </w:rPr>
        <w:t xml:space="preserve"> Doesn’t see older people caring as much about their image.  Terrell talked about having someone from the outside let them know what they experienced.</w:t>
      </w:r>
    </w:p>
    <w:p w14:paraId="6AF2BF64" w14:textId="485FC710" w:rsidR="002C71F4" w:rsidRDefault="002C71F4" w:rsidP="0089238D">
      <w:pPr>
        <w:pStyle w:val="ListParagraph"/>
        <w:numPr>
          <w:ilvl w:val="1"/>
          <w:numId w:val="10"/>
        </w:numPr>
        <w:spacing w:after="0" w:line="240" w:lineRule="auto"/>
        <w:rPr>
          <w:rFonts w:ascii="Glacial Indifference" w:hAnsi="Glacial Indifference"/>
        </w:rPr>
      </w:pPr>
      <w:r>
        <w:rPr>
          <w:rFonts w:ascii="Glacial Indifference" w:hAnsi="Glacial Indifference"/>
        </w:rPr>
        <w:t>Courtney-Discussed how the secret shopper mentality was a concept that was ingrained in her in the hospitality industry and it should be used within the church.  She feels the hospitality industry has a lot of value that could be offered to churches.  Also talked about how we can’t look at only today, need to look into the future.</w:t>
      </w:r>
    </w:p>
    <w:p w14:paraId="1D6491D9" w14:textId="4248D631" w:rsidR="002C71F4" w:rsidRDefault="002C71F4" w:rsidP="0089238D">
      <w:pPr>
        <w:pStyle w:val="ListParagraph"/>
        <w:numPr>
          <w:ilvl w:val="1"/>
          <w:numId w:val="10"/>
        </w:numPr>
        <w:spacing w:after="0" w:line="240" w:lineRule="auto"/>
        <w:rPr>
          <w:rFonts w:ascii="Glacial Indifference" w:hAnsi="Glacial Indifference"/>
        </w:rPr>
      </w:pPr>
      <w:r>
        <w:rPr>
          <w:rFonts w:ascii="Glacial Indifference" w:hAnsi="Glacial Indifference"/>
        </w:rPr>
        <w:t>Carla-Talked about figuring out what the problem is, which can help to develop the vision.</w:t>
      </w:r>
    </w:p>
    <w:p w14:paraId="6A908807" w14:textId="1E06A047" w:rsidR="002C71F4" w:rsidRDefault="002C71F4" w:rsidP="002C71F4">
      <w:pPr>
        <w:pStyle w:val="ListParagraph"/>
        <w:numPr>
          <w:ilvl w:val="0"/>
          <w:numId w:val="10"/>
        </w:numPr>
        <w:spacing w:after="0" w:line="240" w:lineRule="auto"/>
        <w:rPr>
          <w:rFonts w:ascii="Glacial Indifference" w:hAnsi="Glacial Indifference"/>
        </w:rPr>
      </w:pPr>
      <w:r>
        <w:rPr>
          <w:rFonts w:ascii="Glacial Indifference" w:hAnsi="Glacial Indifference"/>
        </w:rPr>
        <w:t>Terrell asked to brainstorm some of the challenges transformation is facing.</w:t>
      </w:r>
    </w:p>
    <w:p w14:paraId="7F4DE67F" w14:textId="2954FFD9" w:rsidR="002C71F4" w:rsidRDefault="002C71F4" w:rsidP="0089238D">
      <w:pPr>
        <w:pStyle w:val="ListParagraph"/>
        <w:numPr>
          <w:ilvl w:val="1"/>
          <w:numId w:val="10"/>
        </w:numPr>
        <w:spacing w:after="0" w:line="240" w:lineRule="auto"/>
        <w:rPr>
          <w:rFonts w:ascii="Glacial Indifference" w:hAnsi="Glacial Indifference"/>
        </w:rPr>
      </w:pPr>
      <w:r>
        <w:rPr>
          <w:rFonts w:ascii="Glacial Indifference" w:hAnsi="Glacial Indifference"/>
        </w:rPr>
        <w:t>Communities of faith are closing/composting</w:t>
      </w:r>
    </w:p>
    <w:p w14:paraId="3CE7E4E6" w14:textId="159A55D2" w:rsidR="002C71F4" w:rsidRDefault="002C71F4" w:rsidP="0089238D">
      <w:pPr>
        <w:pStyle w:val="ListParagraph"/>
        <w:numPr>
          <w:ilvl w:val="1"/>
          <w:numId w:val="10"/>
        </w:numPr>
        <w:spacing w:after="0" w:line="240" w:lineRule="auto"/>
        <w:rPr>
          <w:rFonts w:ascii="Glacial Indifference" w:hAnsi="Glacial Indifference"/>
        </w:rPr>
      </w:pPr>
      <w:r>
        <w:rPr>
          <w:rFonts w:ascii="Glacial Indifference" w:hAnsi="Glacial Indifference"/>
        </w:rPr>
        <w:t xml:space="preserve">An the other idea for transformation is that </w:t>
      </w:r>
      <w:r w:rsidR="003D0D33">
        <w:rPr>
          <w:rFonts w:ascii="Glacial Indifference" w:hAnsi="Glacial Indifference"/>
        </w:rPr>
        <w:t>communities</w:t>
      </w:r>
      <w:r>
        <w:rPr>
          <w:rFonts w:ascii="Glacial Indifference" w:hAnsi="Glacial Indifference"/>
        </w:rPr>
        <w:t xml:space="preserve"> of </w:t>
      </w:r>
      <w:r w:rsidR="003D0D33">
        <w:rPr>
          <w:rFonts w:ascii="Glacial Indifference" w:hAnsi="Glacial Indifference"/>
        </w:rPr>
        <w:t>faith</w:t>
      </w:r>
      <w:r>
        <w:rPr>
          <w:rFonts w:ascii="Glacial Indifference" w:hAnsi="Glacial Indifference"/>
        </w:rPr>
        <w:t xml:space="preserve"> experimenting and doing fresh expressions is really a new church within the church.  Only this way  will transform the neighborhoods that we want to see.</w:t>
      </w:r>
    </w:p>
    <w:p w14:paraId="6C233755" w14:textId="0E93E339" w:rsidR="003D0D33" w:rsidRDefault="003D0D33" w:rsidP="0089238D">
      <w:pPr>
        <w:pStyle w:val="ListParagraph"/>
        <w:numPr>
          <w:ilvl w:val="1"/>
          <w:numId w:val="10"/>
        </w:numPr>
        <w:spacing w:after="0" w:line="240" w:lineRule="auto"/>
        <w:rPr>
          <w:rFonts w:ascii="Glacial Indifference" w:hAnsi="Glacial Indifference"/>
        </w:rPr>
      </w:pPr>
      <w:r>
        <w:rPr>
          <w:rFonts w:ascii="Glacial Indifference" w:hAnsi="Glacial Indifference"/>
        </w:rPr>
        <w:t>Carla-Competitiveness between existing church and new church.  Talked about how a new thing emerging doesn’t mean the old thing will stop.</w:t>
      </w:r>
    </w:p>
    <w:p w14:paraId="5A80B209" w14:textId="0D28D61A" w:rsidR="003D0D33" w:rsidRDefault="003D0D33" w:rsidP="0089238D">
      <w:pPr>
        <w:pStyle w:val="ListParagraph"/>
        <w:numPr>
          <w:ilvl w:val="1"/>
          <w:numId w:val="10"/>
        </w:numPr>
        <w:spacing w:after="0" w:line="240" w:lineRule="auto"/>
        <w:rPr>
          <w:rFonts w:ascii="Glacial Indifference" w:hAnsi="Glacial Indifference"/>
        </w:rPr>
      </w:pPr>
      <w:r>
        <w:rPr>
          <w:rFonts w:ascii="Glacial Indifference" w:hAnsi="Glacial Indifference"/>
        </w:rPr>
        <w:t>Terrell-Awareness is part of the challenge and he also talked about disillusionment.</w:t>
      </w:r>
    </w:p>
    <w:p w14:paraId="0DC3D72A" w14:textId="0D9F45C3" w:rsidR="003D0D33" w:rsidRDefault="003D0D33" w:rsidP="003D0D33">
      <w:pPr>
        <w:pStyle w:val="ListParagraph"/>
        <w:numPr>
          <w:ilvl w:val="0"/>
          <w:numId w:val="10"/>
        </w:numPr>
        <w:spacing w:after="0" w:line="240" w:lineRule="auto"/>
        <w:rPr>
          <w:rFonts w:ascii="Glacial Indifference" w:hAnsi="Glacial Indifference"/>
        </w:rPr>
      </w:pPr>
      <w:r>
        <w:rPr>
          <w:rFonts w:ascii="Glacial Indifference" w:hAnsi="Glacial Indifference"/>
        </w:rPr>
        <w:t>Terrell asked who is missing from the table</w:t>
      </w:r>
      <w:r>
        <w:rPr>
          <w:rFonts w:ascii="Glacial Indifference" w:hAnsi="Glacial Indifference"/>
        </w:rPr>
        <w:t>.</w:t>
      </w:r>
    </w:p>
    <w:p w14:paraId="72AA63CE" w14:textId="27775B90" w:rsidR="003D0D33" w:rsidRDefault="003D0D33" w:rsidP="0089238D">
      <w:pPr>
        <w:pStyle w:val="ListParagraph"/>
        <w:numPr>
          <w:ilvl w:val="1"/>
          <w:numId w:val="10"/>
        </w:numPr>
        <w:spacing w:after="0" w:line="240" w:lineRule="auto"/>
        <w:rPr>
          <w:rFonts w:ascii="Glacial Indifference" w:hAnsi="Glacial Indifference"/>
        </w:rPr>
      </w:pPr>
      <w:r>
        <w:rPr>
          <w:rFonts w:ascii="Glacial Indifference" w:hAnsi="Glacial Indifference"/>
        </w:rPr>
        <w:t>Went over the list of who was missing from the last meeting.</w:t>
      </w:r>
    </w:p>
    <w:p w14:paraId="2900779C" w14:textId="5DFB5331" w:rsidR="003D0D33" w:rsidRDefault="003D0D33" w:rsidP="0089238D">
      <w:pPr>
        <w:pStyle w:val="ListParagraph"/>
        <w:numPr>
          <w:ilvl w:val="1"/>
          <w:numId w:val="10"/>
        </w:numPr>
        <w:spacing w:after="0" w:line="240" w:lineRule="auto"/>
        <w:rPr>
          <w:rFonts w:ascii="Glacial Indifference" w:hAnsi="Glacial Indifference"/>
        </w:rPr>
      </w:pPr>
      <w:r>
        <w:rPr>
          <w:rFonts w:ascii="Glacial Indifference" w:hAnsi="Glacial Indifference"/>
        </w:rPr>
        <w:t>Carla-suggested Alexandra Belaskie</w:t>
      </w:r>
    </w:p>
    <w:p w14:paraId="30DDC540" w14:textId="0DB360BC" w:rsidR="003D0D33" w:rsidRDefault="003D0D33" w:rsidP="0089238D">
      <w:pPr>
        <w:pStyle w:val="ListParagraph"/>
        <w:numPr>
          <w:ilvl w:val="1"/>
          <w:numId w:val="10"/>
        </w:numPr>
        <w:spacing w:after="0" w:line="240" w:lineRule="auto"/>
        <w:rPr>
          <w:rFonts w:ascii="Glacial Indifference" w:hAnsi="Glacial Indifference"/>
        </w:rPr>
      </w:pPr>
      <w:r>
        <w:rPr>
          <w:rFonts w:ascii="Glacial Indifference" w:hAnsi="Glacial Indifference"/>
        </w:rPr>
        <w:t>Courtney-External social service leadership</w:t>
      </w:r>
    </w:p>
    <w:p w14:paraId="3592CF49" w14:textId="2BC69108" w:rsidR="003D0D33" w:rsidRDefault="003D0D33" w:rsidP="0089238D">
      <w:pPr>
        <w:pStyle w:val="ListParagraph"/>
        <w:numPr>
          <w:ilvl w:val="1"/>
          <w:numId w:val="10"/>
        </w:numPr>
        <w:spacing w:after="0" w:line="240" w:lineRule="auto"/>
        <w:rPr>
          <w:rFonts w:ascii="Glacial Indifference" w:hAnsi="Glacial Indifference"/>
        </w:rPr>
      </w:pPr>
      <w:r>
        <w:rPr>
          <w:rFonts w:ascii="Glacial Indifference" w:hAnsi="Glacial Indifference"/>
        </w:rPr>
        <w:t>Terrell-</w:t>
      </w:r>
      <w:r w:rsidR="00FB0D7D">
        <w:rPr>
          <w:rFonts w:ascii="Glacial Indifference" w:hAnsi="Glacial Indifference"/>
        </w:rPr>
        <w:t>Talked about people who don’t go to church to be a part of this team.</w:t>
      </w:r>
    </w:p>
    <w:p w14:paraId="7BB6B9BE" w14:textId="71172B76" w:rsidR="00FB0D7D" w:rsidRDefault="00FB0D7D" w:rsidP="0089238D">
      <w:pPr>
        <w:pStyle w:val="ListParagraph"/>
        <w:numPr>
          <w:ilvl w:val="1"/>
          <w:numId w:val="10"/>
        </w:numPr>
        <w:spacing w:after="0" w:line="240" w:lineRule="auto"/>
        <w:rPr>
          <w:rFonts w:ascii="Glacial Indifference" w:hAnsi="Glacial Indifference"/>
        </w:rPr>
      </w:pPr>
      <w:r>
        <w:rPr>
          <w:rFonts w:ascii="Glacial Indifference" w:hAnsi="Glacial Indifference"/>
        </w:rPr>
        <w:t xml:space="preserve">Courtney-Externally perhaps community organizers and urban planners.  Talked about policy level and when to be </w:t>
      </w:r>
      <w:proofErr w:type="spellStart"/>
      <w:r>
        <w:rPr>
          <w:rFonts w:ascii="Glacial Indifference" w:hAnsi="Glacial Indifference"/>
        </w:rPr>
        <w:t>apart</w:t>
      </w:r>
      <w:proofErr w:type="spellEnd"/>
      <w:r>
        <w:rPr>
          <w:rFonts w:ascii="Glacial Indifference" w:hAnsi="Glacial Indifference"/>
        </w:rPr>
        <w:t xml:space="preserve"> of it.</w:t>
      </w:r>
    </w:p>
    <w:p w14:paraId="20EB442E" w14:textId="7F3106B3" w:rsidR="00FB0D7D" w:rsidRDefault="00FB0D7D" w:rsidP="0089238D">
      <w:pPr>
        <w:pStyle w:val="ListParagraph"/>
        <w:numPr>
          <w:ilvl w:val="1"/>
          <w:numId w:val="10"/>
        </w:numPr>
        <w:spacing w:after="0" w:line="240" w:lineRule="auto"/>
        <w:rPr>
          <w:rFonts w:ascii="Glacial Indifference" w:hAnsi="Glacial Indifference"/>
        </w:rPr>
      </w:pPr>
      <w:r>
        <w:rPr>
          <w:rFonts w:ascii="Glacial Indifference" w:hAnsi="Glacial Indifference"/>
        </w:rPr>
        <w:t>Mary Beth-Asked where to find these people and Courtney talked about needing to think about that on a multi-level</w:t>
      </w:r>
      <w:bookmarkStart w:id="0" w:name="_GoBack"/>
      <w:bookmarkEnd w:id="0"/>
      <w:r>
        <w:rPr>
          <w:rFonts w:ascii="Glacial Indifference" w:hAnsi="Glacial Indifference"/>
        </w:rPr>
        <w:t xml:space="preserve"> way.</w:t>
      </w:r>
    </w:p>
    <w:p w14:paraId="5B08BEF6" w14:textId="77777777" w:rsidR="00EE42B0" w:rsidRPr="00E7355E" w:rsidRDefault="00125397" w:rsidP="000409E5">
      <w:pPr>
        <w:spacing w:after="0" w:line="240" w:lineRule="auto"/>
        <w:rPr>
          <w:rFonts w:ascii="Glacial Indifference" w:hAnsi="Glacial Indifference"/>
        </w:rPr>
      </w:pPr>
      <w:r w:rsidRPr="00E7355E">
        <w:rPr>
          <w:rFonts w:ascii="Glacial Indifference" w:hAnsi="Glacial Indifference"/>
          <w:noProof/>
        </w:rPr>
        <w:drawing>
          <wp:anchor distT="0" distB="0" distL="114300" distR="114300" simplePos="0" relativeHeight="251657216" behindDoc="1" locked="0" layoutInCell="1" allowOverlap="1" wp14:anchorId="3A081AC0" wp14:editId="63F7121D">
            <wp:simplePos x="0" y="0"/>
            <wp:positionH relativeFrom="column">
              <wp:posOffset>-111125</wp:posOffset>
            </wp:positionH>
            <wp:positionV relativeFrom="paragraph">
              <wp:posOffset>64135</wp:posOffset>
            </wp:positionV>
            <wp:extent cx="1264285" cy="514350"/>
            <wp:effectExtent l="0" t="0" r="0" b="0"/>
            <wp:wrapNone/>
            <wp:docPr id="3" name="Picture 3" descr="Terrell McTy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rrell McTye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64285" cy="514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92CD03" w14:textId="77777777" w:rsidR="00EE42B0" w:rsidRPr="00E7355E" w:rsidRDefault="00EE42B0" w:rsidP="000409E5">
      <w:pPr>
        <w:spacing w:after="0" w:line="240" w:lineRule="auto"/>
        <w:rPr>
          <w:rFonts w:ascii="Glacial Indifference" w:hAnsi="Glacial Indifference"/>
        </w:rPr>
      </w:pPr>
    </w:p>
    <w:p w14:paraId="0FCFF0A4" w14:textId="77777777" w:rsidR="00802B9B" w:rsidRPr="00E7355E" w:rsidRDefault="00802B9B" w:rsidP="000409E5">
      <w:pPr>
        <w:spacing w:after="0" w:line="240" w:lineRule="auto"/>
        <w:rPr>
          <w:rFonts w:ascii="Glacial Indifference" w:hAnsi="Glacial Indifference"/>
        </w:rPr>
      </w:pPr>
    </w:p>
    <w:p w14:paraId="374F837E" w14:textId="77777777" w:rsidR="00802B9B" w:rsidRPr="00E7355E" w:rsidRDefault="00802B9B" w:rsidP="000409E5">
      <w:pPr>
        <w:spacing w:after="0" w:line="240" w:lineRule="auto"/>
        <w:rPr>
          <w:rFonts w:ascii="Glacial Indifference" w:hAnsi="Glacial Indifference"/>
        </w:rPr>
      </w:pPr>
    </w:p>
    <w:p w14:paraId="0074504B" w14:textId="084A81AC" w:rsidR="000409E5" w:rsidRPr="00E7355E" w:rsidRDefault="000409E5" w:rsidP="000409E5">
      <w:pPr>
        <w:spacing w:after="0" w:line="240" w:lineRule="auto"/>
        <w:rPr>
          <w:rFonts w:ascii="Glacial Indifference" w:hAnsi="Glacial Indifference"/>
        </w:rPr>
      </w:pPr>
      <w:r w:rsidRPr="00E7355E">
        <w:rPr>
          <w:rFonts w:ascii="Glacial Indifference" w:hAnsi="Glacial Indifference"/>
        </w:rPr>
        <w:t xml:space="preserve">Terrell </w:t>
      </w:r>
      <w:r w:rsidR="002E6FEE" w:rsidRPr="00E7355E">
        <w:rPr>
          <w:rFonts w:ascii="Glacial Indifference" w:hAnsi="Glacial Indifference"/>
        </w:rPr>
        <w:t xml:space="preserve">L </w:t>
      </w:r>
      <w:r w:rsidRPr="00E7355E">
        <w:rPr>
          <w:rFonts w:ascii="Glacial Indifference" w:hAnsi="Glacial Indifference"/>
        </w:rPr>
        <w:t>McTyer</w:t>
      </w:r>
    </w:p>
    <w:p w14:paraId="14487047" w14:textId="00939A22" w:rsidR="00F4530F" w:rsidRDefault="00125397" w:rsidP="00EA436D">
      <w:pPr>
        <w:spacing w:after="0" w:line="240" w:lineRule="auto"/>
      </w:pPr>
      <w:r w:rsidRPr="00E7355E">
        <w:rPr>
          <w:rFonts w:ascii="Glacial Indifference" w:hAnsi="Glacial Indifference"/>
        </w:rPr>
        <w:t>Minister of New Church Strategies</w:t>
      </w:r>
    </w:p>
    <w:sectPr w:rsidR="00F4530F" w:rsidSect="00EA436D">
      <w:headerReference w:type="default" r:id="rId10"/>
      <w:footerReference w:type="default" r:id="rId11"/>
      <w:pgSz w:w="12240" w:h="15840"/>
      <w:pgMar w:top="990" w:right="1152" w:bottom="720" w:left="1152" w:header="720" w:footer="4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6FF64B" w14:textId="77777777" w:rsidR="00480FB3" w:rsidRDefault="00480FB3" w:rsidP="00C81E56">
      <w:pPr>
        <w:spacing w:after="0" w:line="240" w:lineRule="auto"/>
      </w:pPr>
      <w:r>
        <w:separator/>
      </w:r>
    </w:p>
  </w:endnote>
  <w:endnote w:type="continuationSeparator" w:id="0">
    <w:p w14:paraId="301FA5E8" w14:textId="77777777" w:rsidR="00480FB3" w:rsidRDefault="00480FB3" w:rsidP="00C81E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Glacial Indifference">
    <w:altName w:val="Calibri"/>
    <w:panose1 w:val="00000000000000000000"/>
    <w:charset w:val="00"/>
    <w:family w:val="modern"/>
    <w:notTrueType/>
    <w:pitch w:val="variable"/>
    <w:sig w:usb0="80000027" w:usb1="10000048"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2DC0B" w14:textId="4D6271D8" w:rsidR="00F4530F" w:rsidRPr="00F4530F" w:rsidRDefault="00F4530F">
    <w:pPr>
      <w:pStyle w:val="Footer"/>
      <w:rPr>
        <w:sz w:val="20"/>
        <w:szCs w:val="20"/>
      </w:rPr>
    </w:pPr>
    <w:r>
      <w:rPr>
        <w:sz w:val="20"/>
        <w:szCs w:val="20"/>
      </w:rPr>
      <w:t xml:space="preserve">Copyright </w:t>
    </w:r>
    <w:r w:rsidRPr="00F4530F">
      <w:rPr>
        <w:sz w:val="20"/>
        <w:szCs w:val="20"/>
      </w:rPr>
      <w:t>©</w:t>
    </w:r>
    <w:r>
      <w:rPr>
        <w:sz w:val="20"/>
        <w:szCs w:val="20"/>
      </w:rPr>
      <w:t xml:space="preserve"> </w:t>
    </w:r>
    <w:r w:rsidR="006970EC">
      <w:rPr>
        <w:sz w:val="20"/>
        <w:szCs w:val="20"/>
      </w:rPr>
      <w:t>2020</w:t>
    </w:r>
    <w:r w:rsidRPr="00F4530F">
      <w:rPr>
        <w:sz w:val="20"/>
        <w:szCs w:val="20"/>
      </w:rPr>
      <w:t xml:space="preserve"> </w:t>
    </w:r>
    <w:r w:rsidR="006A1257">
      <w:rPr>
        <w:sz w:val="20"/>
        <w:szCs w:val="20"/>
      </w:rPr>
      <w:t>New Church Ministry</w:t>
    </w:r>
  </w:p>
  <w:p w14:paraId="28707D12" w14:textId="77777777" w:rsidR="00F4530F" w:rsidRDefault="00F453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7EBEA0" w14:textId="77777777" w:rsidR="00480FB3" w:rsidRDefault="00480FB3" w:rsidP="00C81E56">
      <w:pPr>
        <w:spacing w:after="0" w:line="240" w:lineRule="auto"/>
      </w:pPr>
      <w:r>
        <w:separator/>
      </w:r>
    </w:p>
  </w:footnote>
  <w:footnote w:type="continuationSeparator" w:id="0">
    <w:p w14:paraId="7A49BCF7" w14:textId="77777777" w:rsidR="00480FB3" w:rsidRDefault="00480FB3" w:rsidP="00C81E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140AD" w14:textId="77777777" w:rsidR="00125397" w:rsidRDefault="00125397">
    <w:pPr>
      <w:pStyle w:val="Header"/>
    </w:pPr>
    <w:r>
      <w:rPr>
        <w:noProof/>
      </w:rPr>
      <w:drawing>
        <wp:inline distT="0" distB="0" distL="0" distR="0" wp14:anchorId="5490957D" wp14:editId="49C3D126">
          <wp:extent cx="2083435" cy="914400"/>
          <wp:effectExtent l="0" t="0" r="0" b="0"/>
          <wp:docPr id="6" name="Picture 6" descr="C:\Users\tmctyer\Google Drive\0 New Church Ministry\NCM Logos\NCM logo horizont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mctyer\Google Drive\0 New Church Ministry\NCM Logos\NCM logo horizonta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3435" cy="9144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44534F"/>
    <w:multiLevelType w:val="hybridMultilevel"/>
    <w:tmpl w:val="A692A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7C4B77"/>
    <w:multiLevelType w:val="hybridMultilevel"/>
    <w:tmpl w:val="D752DF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D13974"/>
    <w:multiLevelType w:val="hybridMultilevel"/>
    <w:tmpl w:val="A516C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3F46FF"/>
    <w:multiLevelType w:val="hybridMultilevel"/>
    <w:tmpl w:val="DED41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DB437E"/>
    <w:multiLevelType w:val="hybridMultilevel"/>
    <w:tmpl w:val="DB3AF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1F0B9C"/>
    <w:multiLevelType w:val="hybridMultilevel"/>
    <w:tmpl w:val="057E2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271759"/>
    <w:multiLevelType w:val="hybridMultilevel"/>
    <w:tmpl w:val="B25E4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616CB5"/>
    <w:multiLevelType w:val="hybridMultilevel"/>
    <w:tmpl w:val="55201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873ECE"/>
    <w:multiLevelType w:val="hybridMultilevel"/>
    <w:tmpl w:val="45E82C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CCF72B5"/>
    <w:multiLevelType w:val="hybridMultilevel"/>
    <w:tmpl w:val="AD0C1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6"/>
  </w:num>
  <w:num w:numId="4">
    <w:abstractNumId w:val="5"/>
  </w:num>
  <w:num w:numId="5">
    <w:abstractNumId w:val="2"/>
  </w:num>
  <w:num w:numId="6">
    <w:abstractNumId w:val="4"/>
  </w:num>
  <w:num w:numId="7">
    <w:abstractNumId w:val="3"/>
  </w:num>
  <w:num w:numId="8">
    <w:abstractNumId w:val="9"/>
  </w:num>
  <w:num w:numId="9">
    <w:abstractNumId w:val="7"/>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0sDQ0NDAwMjU3tjBU0lEKTi0uzszPAykwMqwFAGtPObotAAAA"/>
  </w:docVars>
  <w:rsids>
    <w:rsidRoot w:val="00160472"/>
    <w:rsid w:val="00000232"/>
    <w:rsid w:val="00011AA9"/>
    <w:rsid w:val="000135AC"/>
    <w:rsid w:val="000137BA"/>
    <w:rsid w:val="00014961"/>
    <w:rsid w:val="00014F88"/>
    <w:rsid w:val="000221AD"/>
    <w:rsid w:val="000223B4"/>
    <w:rsid w:val="00025EBA"/>
    <w:rsid w:val="0003450C"/>
    <w:rsid w:val="000409E5"/>
    <w:rsid w:val="00043010"/>
    <w:rsid w:val="00054F3A"/>
    <w:rsid w:val="00055141"/>
    <w:rsid w:val="00055B9A"/>
    <w:rsid w:val="000562A3"/>
    <w:rsid w:val="00057F50"/>
    <w:rsid w:val="000625D2"/>
    <w:rsid w:val="000660DF"/>
    <w:rsid w:val="000808CE"/>
    <w:rsid w:val="000813C5"/>
    <w:rsid w:val="0008273F"/>
    <w:rsid w:val="0008343D"/>
    <w:rsid w:val="00083F1E"/>
    <w:rsid w:val="0008469A"/>
    <w:rsid w:val="000851CA"/>
    <w:rsid w:val="00085287"/>
    <w:rsid w:val="000853A8"/>
    <w:rsid w:val="00085ACC"/>
    <w:rsid w:val="0009338D"/>
    <w:rsid w:val="00094C18"/>
    <w:rsid w:val="00097543"/>
    <w:rsid w:val="000A1A71"/>
    <w:rsid w:val="000A33FB"/>
    <w:rsid w:val="000A3648"/>
    <w:rsid w:val="000A4BEE"/>
    <w:rsid w:val="000A7AAA"/>
    <w:rsid w:val="000B05E1"/>
    <w:rsid w:val="000B0CC5"/>
    <w:rsid w:val="000B4AA6"/>
    <w:rsid w:val="000C16B2"/>
    <w:rsid w:val="000C3CE0"/>
    <w:rsid w:val="000C683C"/>
    <w:rsid w:val="000C76A8"/>
    <w:rsid w:val="000D391E"/>
    <w:rsid w:val="000D4671"/>
    <w:rsid w:val="000E0E8B"/>
    <w:rsid w:val="000E4063"/>
    <w:rsid w:val="000E6C12"/>
    <w:rsid w:val="000F1722"/>
    <w:rsid w:val="000F2E97"/>
    <w:rsid w:val="000F59B6"/>
    <w:rsid w:val="000F7C3A"/>
    <w:rsid w:val="00100E1E"/>
    <w:rsid w:val="00100F7F"/>
    <w:rsid w:val="0010382E"/>
    <w:rsid w:val="00103E56"/>
    <w:rsid w:val="00105387"/>
    <w:rsid w:val="00106D80"/>
    <w:rsid w:val="00107617"/>
    <w:rsid w:val="00107F14"/>
    <w:rsid w:val="0011049D"/>
    <w:rsid w:val="00113BEF"/>
    <w:rsid w:val="0011624C"/>
    <w:rsid w:val="00125397"/>
    <w:rsid w:val="0013024C"/>
    <w:rsid w:val="00131DCD"/>
    <w:rsid w:val="00131E94"/>
    <w:rsid w:val="0013442C"/>
    <w:rsid w:val="00136C68"/>
    <w:rsid w:val="0014582E"/>
    <w:rsid w:val="001501EF"/>
    <w:rsid w:val="0015192A"/>
    <w:rsid w:val="00152860"/>
    <w:rsid w:val="00153EE2"/>
    <w:rsid w:val="001552ED"/>
    <w:rsid w:val="00155EA3"/>
    <w:rsid w:val="001600BC"/>
    <w:rsid w:val="00160472"/>
    <w:rsid w:val="001607F6"/>
    <w:rsid w:val="00161C7D"/>
    <w:rsid w:val="001625B4"/>
    <w:rsid w:val="00167087"/>
    <w:rsid w:val="001726F7"/>
    <w:rsid w:val="001732C0"/>
    <w:rsid w:val="00173515"/>
    <w:rsid w:val="0017375A"/>
    <w:rsid w:val="0017598F"/>
    <w:rsid w:val="001767A0"/>
    <w:rsid w:val="00183BE9"/>
    <w:rsid w:val="00184155"/>
    <w:rsid w:val="001875D9"/>
    <w:rsid w:val="00191964"/>
    <w:rsid w:val="0019424C"/>
    <w:rsid w:val="001A1484"/>
    <w:rsid w:val="001B070F"/>
    <w:rsid w:val="001B31E3"/>
    <w:rsid w:val="001B4B91"/>
    <w:rsid w:val="001B4FE5"/>
    <w:rsid w:val="001B6313"/>
    <w:rsid w:val="001B6931"/>
    <w:rsid w:val="001C2646"/>
    <w:rsid w:val="001C63C8"/>
    <w:rsid w:val="001C6B49"/>
    <w:rsid w:val="001D017D"/>
    <w:rsid w:val="001D231A"/>
    <w:rsid w:val="001D2674"/>
    <w:rsid w:val="001D6699"/>
    <w:rsid w:val="001E06BE"/>
    <w:rsid w:val="001E3C9F"/>
    <w:rsid w:val="001E3E8A"/>
    <w:rsid w:val="001E517D"/>
    <w:rsid w:val="001F07A8"/>
    <w:rsid w:val="001F14D6"/>
    <w:rsid w:val="001F5051"/>
    <w:rsid w:val="001F554E"/>
    <w:rsid w:val="001F5C7A"/>
    <w:rsid w:val="00200080"/>
    <w:rsid w:val="002016F9"/>
    <w:rsid w:val="00202A42"/>
    <w:rsid w:val="002044BB"/>
    <w:rsid w:val="00204FA6"/>
    <w:rsid w:val="00206221"/>
    <w:rsid w:val="002063C3"/>
    <w:rsid w:val="002077E6"/>
    <w:rsid w:val="0021098D"/>
    <w:rsid w:val="0021335F"/>
    <w:rsid w:val="00216951"/>
    <w:rsid w:val="0022180F"/>
    <w:rsid w:val="0022233C"/>
    <w:rsid w:val="002233C1"/>
    <w:rsid w:val="00227E3D"/>
    <w:rsid w:val="002341BD"/>
    <w:rsid w:val="00235EB2"/>
    <w:rsid w:val="002375ED"/>
    <w:rsid w:val="002408A3"/>
    <w:rsid w:val="002411F4"/>
    <w:rsid w:val="002431E5"/>
    <w:rsid w:val="002463A7"/>
    <w:rsid w:val="002471FD"/>
    <w:rsid w:val="00256DDD"/>
    <w:rsid w:val="002620F1"/>
    <w:rsid w:val="00263392"/>
    <w:rsid w:val="00263A29"/>
    <w:rsid w:val="00271E5A"/>
    <w:rsid w:val="00277775"/>
    <w:rsid w:val="00282643"/>
    <w:rsid w:val="002845C6"/>
    <w:rsid w:val="00284AE5"/>
    <w:rsid w:val="00287B54"/>
    <w:rsid w:val="00291FC0"/>
    <w:rsid w:val="00295A11"/>
    <w:rsid w:val="00295A76"/>
    <w:rsid w:val="00297AF3"/>
    <w:rsid w:val="002A034C"/>
    <w:rsid w:val="002A05E0"/>
    <w:rsid w:val="002A7F0F"/>
    <w:rsid w:val="002B0B32"/>
    <w:rsid w:val="002B154D"/>
    <w:rsid w:val="002B6B47"/>
    <w:rsid w:val="002C01E2"/>
    <w:rsid w:val="002C02DC"/>
    <w:rsid w:val="002C47FA"/>
    <w:rsid w:val="002C51A5"/>
    <w:rsid w:val="002C71F4"/>
    <w:rsid w:val="002C77AF"/>
    <w:rsid w:val="002D414A"/>
    <w:rsid w:val="002D4EBE"/>
    <w:rsid w:val="002E4EBE"/>
    <w:rsid w:val="002E6FEE"/>
    <w:rsid w:val="002F06CA"/>
    <w:rsid w:val="002F0A5E"/>
    <w:rsid w:val="002F0F0F"/>
    <w:rsid w:val="002F1567"/>
    <w:rsid w:val="002F1C12"/>
    <w:rsid w:val="002F4015"/>
    <w:rsid w:val="002F6B3A"/>
    <w:rsid w:val="0030123F"/>
    <w:rsid w:val="00302F87"/>
    <w:rsid w:val="003077C6"/>
    <w:rsid w:val="0031470A"/>
    <w:rsid w:val="003213F5"/>
    <w:rsid w:val="0032410C"/>
    <w:rsid w:val="003248EB"/>
    <w:rsid w:val="00330CF9"/>
    <w:rsid w:val="0033117E"/>
    <w:rsid w:val="00331520"/>
    <w:rsid w:val="00334360"/>
    <w:rsid w:val="00334A49"/>
    <w:rsid w:val="0034139C"/>
    <w:rsid w:val="0034313F"/>
    <w:rsid w:val="0034790B"/>
    <w:rsid w:val="00350F13"/>
    <w:rsid w:val="00351CCF"/>
    <w:rsid w:val="00352037"/>
    <w:rsid w:val="00353222"/>
    <w:rsid w:val="00354701"/>
    <w:rsid w:val="00356A17"/>
    <w:rsid w:val="00360A91"/>
    <w:rsid w:val="00361539"/>
    <w:rsid w:val="003656FA"/>
    <w:rsid w:val="00365955"/>
    <w:rsid w:val="00372CC5"/>
    <w:rsid w:val="00381AAD"/>
    <w:rsid w:val="00397124"/>
    <w:rsid w:val="003A06C0"/>
    <w:rsid w:val="003A4912"/>
    <w:rsid w:val="003A7F9B"/>
    <w:rsid w:val="003B0E5E"/>
    <w:rsid w:val="003B1F07"/>
    <w:rsid w:val="003B3036"/>
    <w:rsid w:val="003B6445"/>
    <w:rsid w:val="003B7966"/>
    <w:rsid w:val="003C0254"/>
    <w:rsid w:val="003C1900"/>
    <w:rsid w:val="003C1EC0"/>
    <w:rsid w:val="003C2F80"/>
    <w:rsid w:val="003C3DBF"/>
    <w:rsid w:val="003D0D33"/>
    <w:rsid w:val="003D7A11"/>
    <w:rsid w:val="003E7B32"/>
    <w:rsid w:val="003E7EE9"/>
    <w:rsid w:val="003F137C"/>
    <w:rsid w:val="003F1B67"/>
    <w:rsid w:val="003F5431"/>
    <w:rsid w:val="003F7C3F"/>
    <w:rsid w:val="0040190B"/>
    <w:rsid w:val="00404323"/>
    <w:rsid w:val="0040434C"/>
    <w:rsid w:val="00404C29"/>
    <w:rsid w:val="0040550F"/>
    <w:rsid w:val="004059EA"/>
    <w:rsid w:val="00407132"/>
    <w:rsid w:val="0041076D"/>
    <w:rsid w:val="00410A2D"/>
    <w:rsid w:val="004148C0"/>
    <w:rsid w:val="00414EBA"/>
    <w:rsid w:val="004153EA"/>
    <w:rsid w:val="00416104"/>
    <w:rsid w:val="00420C83"/>
    <w:rsid w:val="00423451"/>
    <w:rsid w:val="00427732"/>
    <w:rsid w:val="004303FF"/>
    <w:rsid w:val="00436899"/>
    <w:rsid w:val="004414BB"/>
    <w:rsid w:val="004437F0"/>
    <w:rsid w:val="00444B3B"/>
    <w:rsid w:val="004452E0"/>
    <w:rsid w:val="00455B24"/>
    <w:rsid w:val="00457583"/>
    <w:rsid w:val="00462B44"/>
    <w:rsid w:val="00463C55"/>
    <w:rsid w:val="00465A77"/>
    <w:rsid w:val="004661E2"/>
    <w:rsid w:val="00471965"/>
    <w:rsid w:val="00472084"/>
    <w:rsid w:val="00480FB3"/>
    <w:rsid w:val="004847CA"/>
    <w:rsid w:val="00493C9B"/>
    <w:rsid w:val="00497684"/>
    <w:rsid w:val="004A42D5"/>
    <w:rsid w:val="004B10F7"/>
    <w:rsid w:val="004B6BFA"/>
    <w:rsid w:val="004B6FBB"/>
    <w:rsid w:val="004C147B"/>
    <w:rsid w:val="004C7524"/>
    <w:rsid w:val="004D353D"/>
    <w:rsid w:val="004D4861"/>
    <w:rsid w:val="004E0320"/>
    <w:rsid w:val="004E16C1"/>
    <w:rsid w:val="004E1817"/>
    <w:rsid w:val="004E19ED"/>
    <w:rsid w:val="004E2334"/>
    <w:rsid w:val="004F0672"/>
    <w:rsid w:val="004F2BE3"/>
    <w:rsid w:val="004F396A"/>
    <w:rsid w:val="004F4840"/>
    <w:rsid w:val="004F56C0"/>
    <w:rsid w:val="004F5CC2"/>
    <w:rsid w:val="004F7129"/>
    <w:rsid w:val="004F74AB"/>
    <w:rsid w:val="0050154E"/>
    <w:rsid w:val="00501BD2"/>
    <w:rsid w:val="00501BFB"/>
    <w:rsid w:val="00502C40"/>
    <w:rsid w:val="00504696"/>
    <w:rsid w:val="00510647"/>
    <w:rsid w:val="005110DF"/>
    <w:rsid w:val="005128CF"/>
    <w:rsid w:val="00512BB2"/>
    <w:rsid w:val="00513E21"/>
    <w:rsid w:val="0052185C"/>
    <w:rsid w:val="00521F73"/>
    <w:rsid w:val="005227E3"/>
    <w:rsid w:val="00527487"/>
    <w:rsid w:val="0053011C"/>
    <w:rsid w:val="005306EF"/>
    <w:rsid w:val="00530742"/>
    <w:rsid w:val="00531FC9"/>
    <w:rsid w:val="00534787"/>
    <w:rsid w:val="00537DCB"/>
    <w:rsid w:val="00540467"/>
    <w:rsid w:val="00543BA3"/>
    <w:rsid w:val="0054518F"/>
    <w:rsid w:val="005456E0"/>
    <w:rsid w:val="00545CA5"/>
    <w:rsid w:val="005471D5"/>
    <w:rsid w:val="0055304E"/>
    <w:rsid w:val="00555071"/>
    <w:rsid w:val="00556608"/>
    <w:rsid w:val="0056490A"/>
    <w:rsid w:val="00564E8B"/>
    <w:rsid w:val="00570076"/>
    <w:rsid w:val="00581D54"/>
    <w:rsid w:val="00584D7E"/>
    <w:rsid w:val="005913AD"/>
    <w:rsid w:val="0059167B"/>
    <w:rsid w:val="0059196F"/>
    <w:rsid w:val="00591F28"/>
    <w:rsid w:val="00592573"/>
    <w:rsid w:val="00592CF9"/>
    <w:rsid w:val="005B07E4"/>
    <w:rsid w:val="005B7FF2"/>
    <w:rsid w:val="005C0EA8"/>
    <w:rsid w:val="005C1C87"/>
    <w:rsid w:val="005C1DB6"/>
    <w:rsid w:val="005D0569"/>
    <w:rsid w:val="005D2428"/>
    <w:rsid w:val="005D45FE"/>
    <w:rsid w:val="005E1D34"/>
    <w:rsid w:val="005E245C"/>
    <w:rsid w:val="005E2650"/>
    <w:rsid w:val="005E3D05"/>
    <w:rsid w:val="005E6060"/>
    <w:rsid w:val="005F2F26"/>
    <w:rsid w:val="005F355F"/>
    <w:rsid w:val="006015CC"/>
    <w:rsid w:val="0060401B"/>
    <w:rsid w:val="006058AF"/>
    <w:rsid w:val="0060653E"/>
    <w:rsid w:val="00607558"/>
    <w:rsid w:val="00610688"/>
    <w:rsid w:val="006113EF"/>
    <w:rsid w:val="0061261C"/>
    <w:rsid w:val="00613A4B"/>
    <w:rsid w:val="00613B28"/>
    <w:rsid w:val="00615488"/>
    <w:rsid w:val="00616364"/>
    <w:rsid w:val="006179F6"/>
    <w:rsid w:val="00626D8F"/>
    <w:rsid w:val="00626DAD"/>
    <w:rsid w:val="00634E60"/>
    <w:rsid w:val="00636F5F"/>
    <w:rsid w:val="00643689"/>
    <w:rsid w:val="00643D28"/>
    <w:rsid w:val="00644C4E"/>
    <w:rsid w:val="00651B8B"/>
    <w:rsid w:val="0065261E"/>
    <w:rsid w:val="00652C16"/>
    <w:rsid w:val="00656438"/>
    <w:rsid w:val="00660CE6"/>
    <w:rsid w:val="006612D5"/>
    <w:rsid w:val="00663A96"/>
    <w:rsid w:val="00663C98"/>
    <w:rsid w:val="00664FB8"/>
    <w:rsid w:val="00667072"/>
    <w:rsid w:val="00667B0A"/>
    <w:rsid w:val="00671C9A"/>
    <w:rsid w:val="00671F26"/>
    <w:rsid w:val="00675093"/>
    <w:rsid w:val="00677196"/>
    <w:rsid w:val="00681D58"/>
    <w:rsid w:val="00684F99"/>
    <w:rsid w:val="00686070"/>
    <w:rsid w:val="0069536C"/>
    <w:rsid w:val="006970EC"/>
    <w:rsid w:val="00697F0C"/>
    <w:rsid w:val="006A1257"/>
    <w:rsid w:val="006A37B2"/>
    <w:rsid w:val="006B707B"/>
    <w:rsid w:val="006C549B"/>
    <w:rsid w:val="006D2749"/>
    <w:rsid w:val="006D4868"/>
    <w:rsid w:val="006E08F6"/>
    <w:rsid w:val="006E365F"/>
    <w:rsid w:val="006E5C01"/>
    <w:rsid w:val="006E72A4"/>
    <w:rsid w:val="006E72D7"/>
    <w:rsid w:val="006E7741"/>
    <w:rsid w:val="006F3397"/>
    <w:rsid w:val="006F6510"/>
    <w:rsid w:val="006F7844"/>
    <w:rsid w:val="00701EDA"/>
    <w:rsid w:val="00705F62"/>
    <w:rsid w:val="007062F5"/>
    <w:rsid w:val="00707F90"/>
    <w:rsid w:val="007111B1"/>
    <w:rsid w:val="0071638A"/>
    <w:rsid w:val="00720957"/>
    <w:rsid w:val="00723439"/>
    <w:rsid w:val="00724726"/>
    <w:rsid w:val="00724B43"/>
    <w:rsid w:val="00724BE6"/>
    <w:rsid w:val="00731FE6"/>
    <w:rsid w:val="00734680"/>
    <w:rsid w:val="007417F1"/>
    <w:rsid w:val="00741E65"/>
    <w:rsid w:val="0074524C"/>
    <w:rsid w:val="007467CF"/>
    <w:rsid w:val="00750303"/>
    <w:rsid w:val="00750CE3"/>
    <w:rsid w:val="0075126C"/>
    <w:rsid w:val="00752BED"/>
    <w:rsid w:val="0075303D"/>
    <w:rsid w:val="00757EEB"/>
    <w:rsid w:val="00760C0D"/>
    <w:rsid w:val="0076248A"/>
    <w:rsid w:val="00762804"/>
    <w:rsid w:val="00764FCC"/>
    <w:rsid w:val="00765CAC"/>
    <w:rsid w:val="00775B0C"/>
    <w:rsid w:val="00777B91"/>
    <w:rsid w:val="007817B4"/>
    <w:rsid w:val="00785EDC"/>
    <w:rsid w:val="00786B70"/>
    <w:rsid w:val="007A14FE"/>
    <w:rsid w:val="007A6F0B"/>
    <w:rsid w:val="007A7331"/>
    <w:rsid w:val="007B1449"/>
    <w:rsid w:val="007B2E78"/>
    <w:rsid w:val="007B7450"/>
    <w:rsid w:val="007C2891"/>
    <w:rsid w:val="007D4D32"/>
    <w:rsid w:val="007E0AAB"/>
    <w:rsid w:val="007E1F95"/>
    <w:rsid w:val="007E367C"/>
    <w:rsid w:val="007E502F"/>
    <w:rsid w:val="007E73A9"/>
    <w:rsid w:val="007F1880"/>
    <w:rsid w:val="007F47FE"/>
    <w:rsid w:val="00801E52"/>
    <w:rsid w:val="008022A8"/>
    <w:rsid w:val="00802B9B"/>
    <w:rsid w:val="00804F58"/>
    <w:rsid w:val="0080592A"/>
    <w:rsid w:val="0080698F"/>
    <w:rsid w:val="008144D8"/>
    <w:rsid w:val="008147C5"/>
    <w:rsid w:val="0083342B"/>
    <w:rsid w:val="00835BBF"/>
    <w:rsid w:val="008426DE"/>
    <w:rsid w:val="008453F5"/>
    <w:rsid w:val="0085094B"/>
    <w:rsid w:val="00850EB4"/>
    <w:rsid w:val="00851D3B"/>
    <w:rsid w:val="0085302A"/>
    <w:rsid w:val="00853930"/>
    <w:rsid w:val="00856EB5"/>
    <w:rsid w:val="0086043B"/>
    <w:rsid w:val="008610E2"/>
    <w:rsid w:val="00862D1E"/>
    <w:rsid w:val="00863FB6"/>
    <w:rsid w:val="00864BB4"/>
    <w:rsid w:val="008652CB"/>
    <w:rsid w:val="00865356"/>
    <w:rsid w:val="00870119"/>
    <w:rsid w:val="00876E62"/>
    <w:rsid w:val="00880584"/>
    <w:rsid w:val="0088787E"/>
    <w:rsid w:val="0089238D"/>
    <w:rsid w:val="00896028"/>
    <w:rsid w:val="00896EE8"/>
    <w:rsid w:val="00897860"/>
    <w:rsid w:val="0089790D"/>
    <w:rsid w:val="008A242E"/>
    <w:rsid w:val="008A366F"/>
    <w:rsid w:val="008A4315"/>
    <w:rsid w:val="008A4DDD"/>
    <w:rsid w:val="008A567C"/>
    <w:rsid w:val="008A739A"/>
    <w:rsid w:val="008B04BD"/>
    <w:rsid w:val="008B2BC1"/>
    <w:rsid w:val="008B3524"/>
    <w:rsid w:val="008B70C8"/>
    <w:rsid w:val="008C1EA4"/>
    <w:rsid w:val="008C37F2"/>
    <w:rsid w:val="008C609C"/>
    <w:rsid w:val="008D0A12"/>
    <w:rsid w:val="008D126E"/>
    <w:rsid w:val="008D3454"/>
    <w:rsid w:val="008D3FFA"/>
    <w:rsid w:val="008D6C31"/>
    <w:rsid w:val="008D796B"/>
    <w:rsid w:val="008D797F"/>
    <w:rsid w:val="008E13B0"/>
    <w:rsid w:val="008E653C"/>
    <w:rsid w:val="008F01FA"/>
    <w:rsid w:val="008F0E4D"/>
    <w:rsid w:val="008F2E24"/>
    <w:rsid w:val="008F42FC"/>
    <w:rsid w:val="008F4EB5"/>
    <w:rsid w:val="008F623E"/>
    <w:rsid w:val="008F7E34"/>
    <w:rsid w:val="00900740"/>
    <w:rsid w:val="00901859"/>
    <w:rsid w:val="009034F5"/>
    <w:rsid w:val="00904BA5"/>
    <w:rsid w:val="009110B0"/>
    <w:rsid w:val="009112E1"/>
    <w:rsid w:val="00913A9A"/>
    <w:rsid w:val="00913F6C"/>
    <w:rsid w:val="00914858"/>
    <w:rsid w:val="009167A5"/>
    <w:rsid w:val="00917C87"/>
    <w:rsid w:val="00921EDF"/>
    <w:rsid w:val="00922095"/>
    <w:rsid w:val="00922AFD"/>
    <w:rsid w:val="009232DA"/>
    <w:rsid w:val="00925202"/>
    <w:rsid w:val="0092709A"/>
    <w:rsid w:val="00927112"/>
    <w:rsid w:val="00930943"/>
    <w:rsid w:val="00931656"/>
    <w:rsid w:val="00934289"/>
    <w:rsid w:val="00934ED6"/>
    <w:rsid w:val="009378CE"/>
    <w:rsid w:val="0093793B"/>
    <w:rsid w:val="00940E84"/>
    <w:rsid w:val="009417FE"/>
    <w:rsid w:val="0094191F"/>
    <w:rsid w:val="00942356"/>
    <w:rsid w:val="00942E22"/>
    <w:rsid w:val="00942E52"/>
    <w:rsid w:val="009445C2"/>
    <w:rsid w:val="0094730A"/>
    <w:rsid w:val="0095704B"/>
    <w:rsid w:val="0095719F"/>
    <w:rsid w:val="009572AF"/>
    <w:rsid w:val="00963E30"/>
    <w:rsid w:val="0096659B"/>
    <w:rsid w:val="00966E18"/>
    <w:rsid w:val="00967179"/>
    <w:rsid w:val="0097689F"/>
    <w:rsid w:val="00976EB7"/>
    <w:rsid w:val="00980D5B"/>
    <w:rsid w:val="00982C0A"/>
    <w:rsid w:val="00984E56"/>
    <w:rsid w:val="00987DA3"/>
    <w:rsid w:val="0099012A"/>
    <w:rsid w:val="00994AF3"/>
    <w:rsid w:val="00996BDF"/>
    <w:rsid w:val="009A6277"/>
    <w:rsid w:val="009A6DF4"/>
    <w:rsid w:val="009A7C57"/>
    <w:rsid w:val="009B04EA"/>
    <w:rsid w:val="009B0926"/>
    <w:rsid w:val="009B2A21"/>
    <w:rsid w:val="009B44A3"/>
    <w:rsid w:val="009B72C9"/>
    <w:rsid w:val="009C1ADB"/>
    <w:rsid w:val="009C57A8"/>
    <w:rsid w:val="009D0DF5"/>
    <w:rsid w:val="009D4C41"/>
    <w:rsid w:val="009E03C8"/>
    <w:rsid w:val="009E08A2"/>
    <w:rsid w:val="009E261E"/>
    <w:rsid w:val="009E606B"/>
    <w:rsid w:val="009E7356"/>
    <w:rsid w:val="009F0292"/>
    <w:rsid w:val="009F1D66"/>
    <w:rsid w:val="009F535A"/>
    <w:rsid w:val="009F6C23"/>
    <w:rsid w:val="009F7CBD"/>
    <w:rsid w:val="00A011A3"/>
    <w:rsid w:val="00A016D3"/>
    <w:rsid w:val="00A02E41"/>
    <w:rsid w:val="00A035E3"/>
    <w:rsid w:val="00A07649"/>
    <w:rsid w:val="00A10CC4"/>
    <w:rsid w:val="00A1435A"/>
    <w:rsid w:val="00A16B66"/>
    <w:rsid w:val="00A17A29"/>
    <w:rsid w:val="00A22833"/>
    <w:rsid w:val="00A23A0D"/>
    <w:rsid w:val="00A26559"/>
    <w:rsid w:val="00A31D7D"/>
    <w:rsid w:val="00A32CA6"/>
    <w:rsid w:val="00A44AFE"/>
    <w:rsid w:val="00A47E8F"/>
    <w:rsid w:val="00A5087E"/>
    <w:rsid w:val="00A50D69"/>
    <w:rsid w:val="00A56F5A"/>
    <w:rsid w:val="00A57051"/>
    <w:rsid w:val="00A622B0"/>
    <w:rsid w:val="00A6308F"/>
    <w:rsid w:val="00A665BF"/>
    <w:rsid w:val="00A708EF"/>
    <w:rsid w:val="00A726F6"/>
    <w:rsid w:val="00A73FC4"/>
    <w:rsid w:val="00A743C9"/>
    <w:rsid w:val="00A825D9"/>
    <w:rsid w:val="00A84CF7"/>
    <w:rsid w:val="00A92F04"/>
    <w:rsid w:val="00A95AAD"/>
    <w:rsid w:val="00AA1B14"/>
    <w:rsid w:val="00AA1BF5"/>
    <w:rsid w:val="00AB0127"/>
    <w:rsid w:val="00AB11A6"/>
    <w:rsid w:val="00AB1CBB"/>
    <w:rsid w:val="00AB2DC7"/>
    <w:rsid w:val="00AB37D7"/>
    <w:rsid w:val="00AB46EA"/>
    <w:rsid w:val="00AB492C"/>
    <w:rsid w:val="00AB6492"/>
    <w:rsid w:val="00AC2C96"/>
    <w:rsid w:val="00AC3AAF"/>
    <w:rsid w:val="00AC41FE"/>
    <w:rsid w:val="00AC511A"/>
    <w:rsid w:val="00AD5432"/>
    <w:rsid w:val="00AD5F30"/>
    <w:rsid w:val="00AD75E8"/>
    <w:rsid w:val="00AE198F"/>
    <w:rsid w:val="00AE25F5"/>
    <w:rsid w:val="00AE3557"/>
    <w:rsid w:val="00AE5D49"/>
    <w:rsid w:val="00AE7AE0"/>
    <w:rsid w:val="00B0566B"/>
    <w:rsid w:val="00B06BE7"/>
    <w:rsid w:val="00B12162"/>
    <w:rsid w:val="00B15E45"/>
    <w:rsid w:val="00B254EB"/>
    <w:rsid w:val="00B34114"/>
    <w:rsid w:val="00B35428"/>
    <w:rsid w:val="00B35A45"/>
    <w:rsid w:val="00B37396"/>
    <w:rsid w:val="00B40B91"/>
    <w:rsid w:val="00B450D2"/>
    <w:rsid w:val="00B46BC4"/>
    <w:rsid w:val="00B46EA8"/>
    <w:rsid w:val="00B5157F"/>
    <w:rsid w:val="00B57B24"/>
    <w:rsid w:val="00B60321"/>
    <w:rsid w:val="00B60D4A"/>
    <w:rsid w:val="00B616C4"/>
    <w:rsid w:val="00B6304A"/>
    <w:rsid w:val="00B72924"/>
    <w:rsid w:val="00B83432"/>
    <w:rsid w:val="00B83A35"/>
    <w:rsid w:val="00B86649"/>
    <w:rsid w:val="00B866BC"/>
    <w:rsid w:val="00B90F90"/>
    <w:rsid w:val="00B9558E"/>
    <w:rsid w:val="00B966E5"/>
    <w:rsid w:val="00B97592"/>
    <w:rsid w:val="00B97B8D"/>
    <w:rsid w:val="00BA0815"/>
    <w:rsid w:val="00BB45B2"/>
    <w:rsid w:val="00BC0B05"/>
    <w:rsid w:val="00BC632A"/>
    <w:rsid w:val="00BD03D6"/>
    <w:rsid w:val="00BD1568"/>
    <w:rsid w:val="00BD397D"/>
    <w:rsid w:val="00BD775E"/>
    <w:rsid w:val="00BE160F"/>
    <w:rsid w:val="00BE327C"/>
    <w:rsid w:val="00BE47C0"/>
    <w:rsid w:val="00BE5E31"/>
    <w:rsid w:val="00BE62DC"/>
    <w:rsid w:val="00BE7A52"/>
    <w:rsid w:val="00BF10B3"/>
    <w:rsid w:val="00BF7D90"/>
    <w:rsid w:val="00BF7FD2"/>
    <w:rsid w:val="00C06281"/>
    <w:rsid w:val="00C063B5"/>
    <w:rsid w:val="00C06E1F"/>
    <w:rsid w:val="00C07A33"/>
    <w:rsid w:val="00C105FF"/>
    <w:rsid w:val="00C113E2"/>
    <w:rsid w:val="00C15686"/>
    <w:rsid w:val="00C171EF"/>
    <w:rsid w:val="00C20FAA"/>
    <w:rsid w:val="00C210C9"/>
    <w:rsid w:val="00C24984"/>
    <w:rsid w:val="00C31279"/>
    <w:rsid w:val="00C350F0"/>
    <w:rsid w:val="00C35927"/>
    <w:rsid w:val="00C35A2E"/>
    <w:rsid w:val="00C37F58"/>
    <w:rsid w:val="00C42E45"/>
    <w:rsid w:val="00C43422"/>
    <w:rsid w:val="00C45D5E"/>
    <w:rsid w:val="00C51184"/>
    <w:rsid w:val="00C6104A"/>
    <w:rsid w:val="00C62AB5"/>
    <w:rsid w:val="00C66AEC"/>
    <w:rsid w:val="00C735BA"/>
    <w:rsid w:val="00C807EF"/>
    <w:rsid w:val="00C81E56"/>
    <w:rsid w:val="00C843F7"/>
    <w:rsid w:val="00C8491D"/>
    <w:rsid w:val="00C9121D"/>
    <w:rsid w:val="00C91C1F"/>
    <w:rsid w:val="00C92A2A"/>
    <w:rsid w:val="00C97AD8"/>
    <w:rsid w:val="00CA4198"/>
    <w:rsid w:val="00CB154A"/>
    <w:rsid w:val="00CB6133"/>
    <w:rsid w:val="00CD2406"/>
    <w:rsid w:val="00CD359C"/>
    <w:rsid w:val="00CD3979"/>
    <w:rsid w:val="00CD793D"/>
    <w:rsid w:val="00CE4B87"/>
    <w:rsid w:val="00CF043D"/>
    <w:rsid w:val="00CF0FCE"/>
    <w:rsid w:val="00CF46BC"/>
    <w:rsid w:val="00CF48DB"/>
    <w:rsid w:val="00CF609F"/>
    <w:rsid w:val="00CF61EE"/>
    <w:rsid w:val="00CF768A"/>
    <w:rsid w:val="00D02975"/>
    <w:rsid w:val="00D04DE5"/>
    <w:rsid w:val="00D0550F"/>
    <w:rsid w:val="00D07762"/>
    <w:rsid w:val="00D1123B"/>
    <w:rsid w:val="00D11486"/>
    <w:rsid w:val="00D13828"/>
    <w:rsid w:val="00D22F15"/>
    <w:rsid w:val="00D237DC"/>
    <w:rsid w:val="00D274B4"/>
    <w:rsid w:val="00D32603"/>
    <w:rsid w:val="00D3278E"/>
    <w:rsid w:val="00D344CE"/>
    <w:rsid w:val="00D36123"/>
    <w:rsid w:val="00D36B5E"/>
    <w:rsid w:val="00D36DE6"/>
    <w:rsid w:val="00D422A7"/>
    <w:rsid w:val="00D46A76"/>
    <w:rsid w:val="00D47DB8"/>
    <w:rsid w:val="00D502F7"/>
    <w:rsid w:val="00D50DBB"/>
    <w:rsid w:val="00D52BB8"/>
    <w:rsid w:val="00D6198D"/>
    <w:rsid w:val="00D63C9C"/>
    <w:rsid w:val="00D63D89"/>
    <w:rsid w:val="00D6630D"/>
    <w:rsid w:val="00D75DEB"/>
    <w:rsid w:val="00D77F28"/>
    <w:rsid w:val="00D97FCF"/>
    <w:rsid w:val="00DA15B5"/>
    <w:rsid w:val="00DA2AC8"/>
    <w:rsid w:val="00DA50C5"/>
    <w:rsid w:val="00DA51DB"/>
    <w:rsid w:val="00DA7855"/>
    <w:rsid w:val="00DB17A7"/>
    <w:rsid w:val="00DB1A3C"/>
    <w:rsid w:val="00DB73C7"/>
    <w:rsid w:val="00DC60BE"/>
    <w:rsid w:val="00DC6B20"/>
    <w:rsid w:val="00DC7AAD"/>
    <w:rsid w:val="00DC7BF3"/>
    <w:rsid w:val="00DD3764"/>
    <w:rsid w:val="00DE2B95"/>
    <w:rsid w:val="00DE3615"/>
    <w:rsid w:val="00DE5D2B"/>
    <w:rsid w:val="00DE689C"/>
    <w:rsid w:val="00DF6DFC"/>
    <w:rsid w:val="00E01763"/>
    <w:rsid w:val="00E02AC0"/>
    <w:rsid w:val="00E12F3B"/>
    <w:rsid w:val="00E30EC0"/>
    <w:rsid w:val="00E3231B"/>
    <w:rsid w:val="00E32DF0"/>
    <w:rsid w:val="00E44948"/>
    <w:rsid w:val="00E456BB"/>
    <w:rsid w:val="00E46FD4"/>
    <w:rsid w:val="00E47D50"/>
    <w:rsid w:val="00E5013F"/>
    <w:rsid w:val="00E502D9"/>
    <w:rsid w:val="00E5256E"/>
    <w:rsid w:val="00E5370B"/>
    <w:rsid w:val="00E547E9"/>
    <w:rsid w:val="00E57439"/>
    <w:rsid w:val="00E57767"/>
    <w:rsid w:val="00E63976"/>
    <w:rsid w:val="00E65F16"/>
    <w:rsid w:val="00E6660F"/>
    <w:rsid w:val="00E71EA7"/>
    <w:rsid w:val="00E7355E"/>
    <w:rsid w:val="00E8196F"/>
    <w:rsid w:val="00E82E0E"/>
    <w:rsid w:val="00E84B89"/>
    <w:rsid w:val="00E861D0"/>
    <w:rsid w:val="00E929E9"/>
    <w:rsid w:val="00E92D8C"/>
    <w:rsid w:val="00E94642"/>
    <w:rsid w:val="00E95DC6"/>
    <w:rsid w:val="00E960D3"/>
    <w:rsid w:val="00E97E7B"/>
    <w:rsid w:val="00EA0F56"/>
    <w:rsid w:val="00EA26B3"/>
    <w:rsid w:val="00EA436D"/>
    <w:rsid w:val="00EA7369"/>
    <w:rsid w:val="00EB0D28"/>
    <w:rsid w:val="00EB22A9"/>
    <w:rsid w:val="00EB4D80"/>
    <w:rsid w:val="00EC1907"/>
    <w:rsid w:val="00EC2F74"/>
    <w:rsid w:val="00EC3828"/>
    <w:rsid w:val="00EC3F39"/>
    <w:rsid w:val="00EC403D"/>
    <w:rsid w:val="00EC49DC"/>
    <w:rsid w:val="00EC5A80"/>
    <w:rsid w:val="00EC6CAC"/>
    <w:rsid w:val="00ED5A90"/>
    <w:rsid w:val="00ED728D"/>
    <w:rsid w:val="00EE33F1"/>
    <w:rsid w:val="00EE3D4F"/>
    <w:rsid w:val="00EE42B0"/>
    <w:rsid w:val="00EE46A9"/>
    <w:rsid w:val="00EE4C4F"/>
    <w:rsid w:val="00EF08F9"/>
    <w:rsid w:val="00EF501C"/>
    <w:rsid w:val="00EF6B36"/>
    <w:rsid w:val="00F07A04"/>
    <w:rsid w:val="00F20BF8"/>
    <w:rsid w:val="00F21633"/>
    <w:rsid w:val="00F21717"/>
    <w:rsid w:val="00F240D5"/>
    <w:rsid w:val="00F253F0"/>
    <w:rsid w:val="00F27A12"/>
    <w:rsid w:val="00F303AF"/>
    <w:rsid w:val="00F3398F"/>
    <w:rsid w:val="00F349CF"/>
    <w:rsid w:val="00F43413"/>
    <w:rsid w:val="00F44EAE"/>
    <w:rsid w:val="00F4530F"/>
    <w:rsid w:val="00F47382"/>
    <w:rsid w:val="00F52021"/>
    <w:rsid w:val="00F5280F"/>
    <w:rsid w:val="00F53058"/>
    <w:rsid w:val="00F5791F"/>
    <w:rsid w:val="00F672B2"/>
    <w:rsid w:val="00F71B96"/>
    <w:rsid w:val="00F72FA2"/>
    <w:rsid w:val="00F742B2"/>
    <w:rsid w:val="00F81293"/>
    <w:rsid w:val="00F81E8A"/>
    <w:rsid w:val="00F8343A"/>
    <w:rsid w:val="00F83770"/>
    <w:rsid w:val="00F838AE"/>
    <w:rsid w:val="00F83FE2"/>
    <w:rsid w:val="00F84E97"/>
    <w:rsid w:val="00F91E45"/>
    <w:rsid w:val="00F927D5"/>
    <w:rsid w:val="00F95170"/>
    <w:rsid w:val="00F96B6D"/>
    <w:rsid w:val="00F97697"/>
    <w:rsid w:val="00FA0B60"/>
    <w:rsid w:val="00FA2C72"/>
    <w:rsid w:val="00FA40C1"/>
    <w:rsid w:val="00FB0D7D"/>
    <w:rsid w:val="00FB24A2"/>
    <w:rsid w:val="00FB2C80"/>
    <w:rsid w:val="00FB30FC"/>
    <w:rsid w:val="00FB5F54"/>
    <w:rsid w:val="00FB681B"/>
    <w:rsid w:val="00FC224D"/>
    <w:rsid w:val="00FC346D"/>
    <w:rsid w:val="00FC6C7C"/>
    <w:rsid w:val="00FC7A62"/>
    <w:rsid w:val="00FD69B1"/>
    <w:rsid w:val="00FD7870"/>
    <w:rsid w:val="00FF2150"/>
    <w:rsid w:val="00FF62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1C8A63E0"/>
  <w15:chartTrackingRefBased/>
  <w15:docId w15:val="{41F26D6B-0BC7-44FB-8331-784E01650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60472"/>
    <w:rPr>
      <w:sz w:val="22"/>
      <w:szCs w:val="22"/>
    </w:rPr>
  </w:style>
  <w:style w:type="character" w:styleId="Hyperlink">
    <w:name w:val="Hyperlink"/>
    <w:uiPriority w:val="99"/>
    <w:unhideWhenUsed/>
    <w:rsid w:val="00A708EF"/>
    <w:rPr>
      <w:color w:val="0000FF"/>
      <w:u w:val="single"/>
    </w:rPr>
  </w:style>
  <w:style w:type="paragraph" w:styleId="Header">
    <w:name w:val="header"/>
    <w:basedOn w:val="Normal"/>
    <w:link w:val="HeaderChar"/>
    <w:uiPriority w:val="99"/>
    <w:unhideWhenUsed/>
    <w:rsid w:val="00C81E56"/>
    <w:pPr>
      <w:tabs>
        <w:tab w:val="center" w:pos="4680"/>
        <w:tab w:val="right" w:pos="9360"/>
      </w:tabs>
    </w:pPr>
  </w:style>
  <w:style w:type="character" w:customStyle="1" w:styleId="HeaderChar">
    <w:name w:val="Header Char"/>
    <w:link w:val="Header"/>
    <w:uiPriority w:val="99"/>
    <w:rsid w:val="00C81E56"/>
    <w:rPr>
      <w:sz w:val="22"/>
      <w:szCs w:val="22"/>
    </w:rPr>
  </w:style>
  <w:style w:type="paragraph" w:styleId="Footer">
    <w:name w:val="footer"/>
    <w:basedOn w:val="Normal"/>
    <w:link w:val="FooterChar"/>
    <w:uiPriority w:val="99"/>
    <w:unhideWhenUsed/>
    <w:rsid w:val="00C81E56"/>
    <w:pPr>
      <w:tabs>
        <w:tab w:val="center" w:pos="4680"/>
        <w:tab w:val="right" w:pos="9360"/>
      </w:tabs>
    </w:pPr>
  </w:style>
  <w:style w:type="character" w:customStyle="1" w:styleId="FooterChar">
    <w:name w:val="Footer Char"/>
    <w:link w:val="Footer"/>
    <w:uiPriority w:val="99"/>
    <w:rsid w:val="00C81E56"/>
    <w:rPr>
      <w:sz w:val="22"/>
      <w:szCs w:val="22"/>
    </w:rPr>
  </w:style>
  <w:style w:type="character" w:customStyle="1" w:styleId="output">
    <w:name w:val="output"/>
    <w:rsid w:val="00B37396"/>
  </w:style>
  <w:style w:type="paragraph" w:styleId="BalloonText">
    <w:name w:val="Balloon Text"/>
    <w:basedOn w:val="Normal"/>
    <w:link w:val="BalloonTextChar"/>
    <w:uiPriority w:val="99"/>
    <w:semiHidden/>
    <w:unhideWhenUsed/>
    <w:rsid w:val="00F4530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4530F"/>
    <w:rPr>
      <w:rFonts w:ascii="Tahoma" w:hAnsi="Tahoma" w:cs="Tahoma"/>
      <w:sz w:val="16"/>
      <w:szCs w:val="16"/>
    </w:rPr>
  </w:style>
  <w:style w:type="paragraph" w:styleId="ListParagraph">
    <w:name w:val="List Paragraph"/>
    <w:basedOn w:val="Normal"/>
    <w:uiPriority w:val="34"/>
    <w:qFormat/>
    <w:rsid w:val="0089790D"/>
    <w:pPr>
      <w:spacing w:after="160" w:line="259" w:lineRule="auto"/>
      <w:ind w:left="720"/>
      <w:contextualSpacing/>
    </w:pPr>
  </w:style>
  <w:style w:type="paragraph" w:styleId="Title">
    <w:name w:val="Title"/>
    <w:basedOn w:val="Normal"/>
    <w:next w:val="Normal"/>
    <w:link w:val="TitleChar"/>
    <w:uiPriority w:val="10"/>
    <w:qFormat/>
    <w:rsid w:val="0089790D"/>
    <w:pPr>
      <w:spacing w:after="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89790D"/>
    <w:rPr>
      <w:rFonts w:ascii="Calibri Light" w:eastAsia="Times New Roman" w:hAnsi="Calibri Light"/>
      <w:spacing w:val="-10"/>
      <w:kern w:val="28"/>
      <w:sz w:val="56"/>
      <w:szCs w:val="56"/>
    </w:rPr>
  </w:style>
  <w:style w:type="character" w:styleId="FollowedHyperlink">
    <w:name w:val="FollowedHyperlink"/>
    <w:basedOn w:val="DefaultParagraphFont"/>
    <w:uiPriority w:val="99"/>
    <w:semiHidden/>
    <w:unhideWhenUsed/>
    <w:rsid w:val="004059E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965478">
      <w:bodyDiv w:val="1"/>
      <w:marLeft w:val="0"/>
      <w:marRight w:val="0"/>
      <w:marTop w:val="0"/>
      <w:marBottom w:val="0"/>
      <w:divBdr>
        <w:top w:val="none" w:sz="0" w:space="0" w:color="auto"/>
        <w:left w:val="none" w:sz="0" w:space="0" w:color="auto"/>
        <w:bottom w:val="none" w:sz="0" w:space="0" w:color="auto"/>
        <w:right w:val="none" w:sz="0" w:space="0" w:color="auto"/>
      </w:divBdr>
    </w:div>
    <w:div w:id="260140571">
      <w:bodyDiv w:val="1"/>
      <w:marLeft w:val="0"/>
      <w:marRight w:val="0"/>
      <w:marTop w:val="0"/>
      <w:marBottom w:val="0"/>
      <w:divBdr>
        <w:top w:val="none" w:sz="0" w:space="0" w:color="auto"/>
        <w:left w:val="none" w:sz="0" w:space="0" w:color="auto"/>
        <w:bottom w:val="none" w:sz="0" w:space="0" w:color="auto"/>
        <w:right w:val="none" w:sz="0" w:space="0" w:color="auto"/>
      </w:divBdr>
    </w:div>
    <w:div w:id="556236606">
      <w:bodyDiv w:val="1"/>
      <w:marLeft w:val="0"/>
      <w:marRight w:val="0"/>
      <w:marTop w:val="0"/>
      <w:marBottom w:val="0"/>
      <w:divBdr>
        <w:top w:val="none" w:sz="0" w:space="0" w:color="auto"/>
        <w:left w:val="none" w:sz="0" w:space="0" w:color="auto"/>
        <w:bottom w:val="none" w:sz="0" w:space="0" w:color="auto"/>
        <w:right w:val="none" w:sz="0" w:space="0" w:color="auto"/>
      </w:divBdr>
    </w:div>
    <w:div w:id="673186660">
      <w:bodyDiv w:val="1"/>
      <w:marLeft w:val="0"/>
      <w:marRight w:val="0"/>
      <w:marTop w:val="0"/>
      <w:marBottom w:val="0"/>
      <w:divBdr>
        <w:top w:val="none" w:sz="0" w:space="0" w:color="auto"/>
        <w:left w:val="none" w:sz="0" w:space="0" w:color="auto"/>
        <w:bottom w:val="none" w:sz="0" w:space="0" w:color="auto"/>
        <w:right w:val="none" w:sz="0" w:space="0" w:color="auto"/>
      </w:divBdr>
    </w:div>
    <w:div w:id="930237285">
      <w:bodyDiv w:val="1"/>
      <w:marLeft w:val="0"/>
      <w:marRight w:val="0"/>
      <w:marTop w:val="0"/>
      <w:marBottom w:val="0"/>
      <w:divBdr>
        <w:top w:val="none" w:sz="0" w:space="0" w:color="auto"/>
        <w:left w:val="none" w:sz="0" w:space="0" w:color="auto"/>
        <w:bottom w:val="none" w:sz="0" w:space="0" w:color="auto"/>
        <w:right w:val="none" w:sz="0" w:space="0" w:color="auto"/>
      </w:divBdr>
    </w:div>
    <w:div w:id="1250308198">
      <w:bodyDiv w:val="1"/>
      <w:marLeft w:val="0"/>
      <w:marRight w:val="0"/>
      <w:marTop w:val="0"/>
      <w:marBottom w:val="0"/>
      <w:divBdr>
        <w:top w:val="none" w:sz="0" w:space="0" w:color="auto"/>
        <w:left w:val="none" w:sz="0" w:space="0" w:color="auto"/>
        <w:bottom w:val="none" w:sz="0" w:space="0" w:color="auto"/>
        <w:right w:val="none" w:sz="0" w:space="0" w:color="auto"/>
      </w:divBdr>
    </w:div>
    <w:div w:id="1421487375">
      <w:bodyDiv w:val="1"/>
      <w:marLeft w:val="0"/>
      <w:marRight w:val="0"/>
      <w:marTop w:val="0"/>
      <w:marBottom w:val="0"/>
      <w:divBdr>
        <w:top w:val="none" w:sz="0" w:space="0" w:color="auto"/>
        <w:left w:val="none" w:sz="0" w:space="0" w:color="auto"/>
        <w:bottom w:val="none" w:sz="0" w:space="0" w:color="auto"/>
        <w:right w:val="none" w:sz="0" w:space="0" w:color="auto"/>
      </w:divBdr>
    </w:div>
    <w:div w:id="1532768245">
      <w:bodyDiv w:val="1"/>
      <w:marLeft w:val="0"/>
      <w:marRight w:val="0"/>
      <w:marTop w:val="0"/>
      <w:marBottom w:val="0"/>
      <w:divBdr>
        <w:top w:val="none" w:sz="0" w:space="0" w:color="auto"/>
        <w:left w:val="none" w:sz="0" w:space="0" w:color="auto"/>
        <w:bottom w:val="none" w:sz="0" w:space="0" w:color="auto"/>
        <w:right w:val="none" w:sz="0" w:space="0" w:color="auto"/>
      </w:divBdr>
    </w:div>
    <w:div w:id="1780837706">
      <w:bodyDiv w:val="1"/>
      <w:marLeft w:val="0"/>
      <w:marRight w:val="0"/>
      <w:marTop w:val="0"/>
      <w:marBottom w:val="0"/>
      <w:divBdr>
        <w:top w:val="none" w:sz="0" w:space="0" w:color="auto"/>
        <w:left w:val="none" w:sz="0" w:space="0" w:color="auto"/>
        <w:bottom w:val="none" w:sz="0" w:space="0" w:color="auto"/>
        <w:right w:val="none" w:sz="0" w:space="0" w:color="auto"/>
      </w:divBdr>
    </w:div>
    <w:div w:id="1801603811">
      <w:bodyDiv w:val="1"/>
      <w:marLeft w:val="0"/>
      <w:marRight w:val="0"/>
      <w:marTop w:val="0"/>
      <w:marBottom w:val="0"/>
      <w:divBdr>
        <w:top w:val="none" w:sz="0" w:space="0" w:color="auto"/>
        <w:left w:val="none" w:sz="0" w:space="0" w:color="auto"/>
        <w:bottom w:val="none" w:sz="0" w:space="0" w:color="auto"/>
        <w:right w:val="none" w:sz="0" w:space="0" w:color="auto"/>
      </w:divBdr>
    </w:div>
    <w:div w:id="1822385246">
      <w:bodyDiv w:val="1"/>
      <w:marLeft w:val="0"/>
      <w:marRight w:val="0"/>
      <w:marTop w:val="0"/>
      <w:marBottom w:val="0"/>
      <w:divBdr>
        <w:top w:val="none" w:sz="0" w:space="0" w:color="auto"/>
        <w:left w:val="none" w:sz="0" w:space="0" w:color="auto"/>
        <w:bottom w:val="none" w:sz="0" w:space="0" w:color="auto"/>
        <w:right w:val="none" w:sz="0" w:space="0" w:color="auto"/>
      </w:divBdr>
    </w:div>
    <w:div w:id="1823421879">
      <w:bodyDiv w:val="1"/>
      <w:marLeft w:val="0"/>
      <w:marRight w:val="0"/>
      <w:marTop w:val="0"/>
      <w:marBottom w:val="0"/>
      <w:divBdr>
        <w:top w:val="none" w:sz="0" w:space="0" w:color="auto"/>
        <w:left w:val="none" w:sz="0" w:space="0" w:color="auto"/>
        <w:bottom w:val="none" w:sz="0" w:space="0" w:color="auto"/>
        <w:right w:val="none" w:sz="0" w:space="0" w:color="auto"/>
      </w:divBdr>
    </w:div>
    <w:div w:id="1824001893">
      <w:bodyDiv w:val="1"/>
      <w:marLeft w:val="0"/>
      <w:marRight w:val="0"/>
      <w:marTop w:val="0"/>
      <w:marBottom w:val="0"/>
      <w:divBdr>
        <w:top w:val="none" w:sz="0" w:space="0" w:color="auto"/>
        <w:left w:val="none" w:sz="0" w:space="0" w:color="auto"/>
        <w:bottom w:val="none" w:sz="0" w:space="0" w:color="auto"/>
        <w:right w:val="none" w:sz="0" w:space="0" w:color="auto"/>
      </w:divBdr>
    </w:div>
    <w:div w:id="1960791417">
      <w:bodyDiv w:val="1"/>
      <w:marLeft w:val="0"/>
      <w:marRight w:val="0"/>
      <w:marTop w:val="0"/>
      <w:marBottom w:val="0"/>
      <w:divBdr>
        <w:top w:val="none" w:sz="0" w:space="0" w:color="auto"/>
        <w:left w:val="none" w:sz="0" w:space="0" w:color="auto"/>
        <w:bottom w:val="none" w:sz="0" w:space="0" w:color="auto"/>
        <w:right w:val="none" w:sz="0" w:space="0" w:color="auto"/>
      </w:divBdr>
    </w:div>
    <w:div w:id="1962031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otrsOEJ84no"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E29CDD-B79E-4447-B861-D87C94AF77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2</Pages>
  <Words>657</Words>
  <Characters>375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 Rossy</dc:creator>
  <cp:keywords/>
  <cp:lastModifiedBy>Laura Ginn</cp:lastModifiedBy>
  <cp:revision>4</cp:revision>
  <cp:lastPrinted>2019-05-20T13:53:00Z</cp:lastPrinted>
  <dcterms:created xsi:type="dcterms:W3CDTF">2020-11-20T21:29:00Z</dcterms:created>
  <dcterms:modified xsi:type="dcterms:W3CDTF">2020-11-24T15:27:00Z</dcterms:modified>
</cp:coreProperties>
</file>